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B00B7" w14:textId="4B6883BC" w:rsidR="00005BC3" w:rsidRDefault="00005BC3" w:rsidP="00005BC3">
      <w:pPr>
        <w:rPr>
          <w:b/>
          <w:bCs/>
        </w:rPr>
      </w:pPr>
      <w:r w:rsidRPr="00005BC3">
        <w:rPr>
          <w:b/>
          <w:bCs/>
        </w:rPr>
        <w:t xml:space="preserve">Abstract </w:t>
      </w:r>
      <w:r w:rsidR="009E47DE">
        <w:rPr>
          <w:b/>
          <w:bCs/>
        </w:rPr>
        <w:t xml:space="preserve">  </w:t>
      </w:r>
      <w:proofErr w:type="spellStart"/>
      <w:r w:rsidR="009E47DE">
        <w:rPr>
          <w:rFonts w:hint="eastAsia"/>
          <w:b/>
          <w:bCs/>
        </w:rPr>
        <w:t>zl</w:t>
      </w:r>
      <w:proofErr w:type="spellEnd"/>
      <w:r w:rsidR="00326AB1">
        <w:rPr>
          <w:rFonts w:hint="eastAsia"/>
          <w:b/>
          <w:bCs/>
        </w:rPr>
        <w:t>语法修正</w:t>
      </w:r>
      <w:r w:rsidR="009E47DE">
        <w:rPr>
          <w:rFonts w:hint="eastAsia"/>
          <w:b/>
          <w:bCs/>
        </w:rPr>
        <w:t>版</w:t>
      </w:r>
      <w:r w:rsidR="00C4750E">
        <w:rPr>
          <w:rFonts w:hint="eastAsia"/>
          <w:b/>
          <w:bCs/>
        </w:rPr>
        <w:t>0</w:t>
      </w:r>
      <w:r w:rsidR="00C4750E">
        <w:rPr>
          <w:b/>
          <w:bCs/>
        </w:rPr>
        <w:t>.16</w:t>
      </w:r>
      <w:r w:rsidR="004B059C">
        <w:rPr>
          <w:b/>
          <w:bCs/>
        </w:rPr>
        <w:t xml:space="preserve">   </w:t>
      </w:r>
    </w:p>
    <w:p w14:paraId="51A343F9" w14:textId="37EF8BC8" w:rsidR="00A75A94" w:rsidRDefault="0087743D" w:rsidP="00005BC3">
      <w:bookmarkStart w:id="0" w:name="OLE_LINK3"/>
      <w:bookmarkStart w:id="1" w:name="OLE_LINK4"/>
      <w:commentRangeStart w:id="2"/>
      <w:r>
        <w:t>Nowadays</w:t>
      </w:r>
      <w:commentRangeEnd w:id="2"/>
      <w:r w:rsidR="00CB68C2">
        <w:rPr>
          <w:rStyle w:val="a8"/>
        </w:rPr>
        <w:commentReference w:id="2"/>
      </w:r>
      <w:r>
        <w:t xml:space="preserve"> r</w:t>
      </w:r>
      <w:r w:rsidR="00E71A8D" w:rsidRPr="00A75A94">
        <w:t xml:space="preserve">obotic </w:t>
      </w:r>
      <w:r w:rsidR="00E71A8D" w:rsidRPr="00137A39">
        <w:t>manipulators</w:t>
      </w:r>
      <w:r w:rsidR="00E71A8D" w:rsidRPr="00A75A94">
        <w:t xml:space="preserve"> </w:t>
      </w:r>
      <w:r>
        <w:rPr>
          <w:rFonts w:hint="eastAsia"/>
        </w:rPr>
        <w:t>are</w:t>
      </w:r>
      <w:r>
        <w:t xml:space="preserve"> widely</w:t>
      </w:r>
      <w:r w:rsidR="00E71A8D" w:rsidRPr="00A75A94">
        <w:t xml:space="preserve"> </w:t>
      </w:r>
      <w:r w:rsidR="00E71A8D">
        <w:rPr>
          <w:rFonts w:hint="eastAsia"/>
        </w:rPr>
        <w:t>utilized</w:t>
      </w:r>
      <w:r w:rsidR="00E71A8D">
        <w:t xml:space="preserve"> </w:t>
      </w:r>
      <w:r w:rsidR="00E71A8D" w:rsidRPr="00A75A94">
        <w:t xml:space="preserve">for milling tasks due to their flexibility </w:t>
      </w:r>
      <w:r w:rsidR="00E71A8D">
        <w:rPr>
          <w:rFonts w:hint="eastAsia"/>
        </w:rPr>
        <w:t>as</w:t>
      </w:r>
      <w:r w:rsidR="00E71A8D">
        <w:t xml:space="preserve"> well as</w:t>
      </w:r>
      <w:r w:rsidR="00E71A8D" w:rsidRPr="00A75A94">
        <w:t xml:space="preserve"> relatively low cost.</w:t>
      </w:r>
      <w:bookmarkEnd w:id="0"/>
      <w:bookmarkEnd w:id="1"/>
      <w:r w:rsidR="00E71A8D">
        <w:t xml:space="preserve"> </w:t>
      </w:r>
      <w:r w:rsidR="003D4649">
        <w:t xml:space="preserve">For a robot manipulator, </w:t>
      </w:r>
      <w:r w:rsidR="005B6B26">
        <w:t>the</w:t>
      </w:r>
      <w:r w:rsidR="003D4649">
        <w:t xml:space="preserve"> capability </w:t>
      </w:r>
      <w:r w:rsidR="005B6B26">
        <w:t xml:space="preserve">of </w:t>
      </w:r>
      <w:commentRangeStart w:id="3"/>
      <w:r w:rsidR="005B6B26">
        <w:t xml:space="preserve">tracking reference trajectory precisely </w:t>
      </w:r>
      <w:commentRangeEnd w:id="3"/>
      <w:r w:rsidR="00CB68C2">
        <w:rPr>
          <w:rStyle w:val="a8"/>
        </w:rPr>
        <w:commentReference w:id="3"/>
      </w:r>
      <w:r w:rsidR="003D4649">
        <w:t>is one of the most important performance factor</w:t>
      </w:r>
      <w:r w:rsidR="00A532EF">
        <w:t>s</w:t>
      </w:r>
      <w:r w:rsidR="005B6B26">
        <w:t>,</w:t>
      </w:r>
      <w:r w:rsidR="003D4649">
        <w:t xml:space="preserve"> especially for a robot </w:t>
      </w:r>
      <w:r w:rsidR="00A532EF">
        <w:t>that</w:t>
      </w:r>
      <w:r w:rsidR="003D4649">
        <w:t xml:space="preserve"> is </w:t>
      </w:r>
      <w:r w:rsidR="00D12541">
        <w:t>appl</w:t>
      </w:r>
      <w:r w:rsidR="001A3DA3">
        <w:t>i</w:t>
      </w:r>
      <w:r w:rsidR="00D12541">
        <w:t>ed</w:t>
      </w:r>
      <w:r w:rsidR="003D4649">
        <w:t xml:space="preserve"> for industrial use such as welding and laser cutting. </w:t>
      </w:r>
      <w:r w:rsidR="00A75A94" w:rsidRPr="00A75A94">
        <w:t xml:space="preserve">However, </w:t>
      </w:r>
      <w:r w:rsidR="00D12541">
        <w:t>it</w:t>
      </w:r>
      <w:r w:rsidR="009D13EF">
        <w:t xml:space="preserve"> i</w:t>
      </w:r>
      <w:r w:rsidR="00D12541">
        <w:t xml:space="preserve">s </w:t>
      </w:r>
      <w:r w:rsidR="009D13EF">
        <w:t xml:space="preserve">a </w:t>
      </w:r>
      <w:commentRangeStart w:id="4"/>
      <w:r w:rsidR="00D12541">
        <w:t>challenge</w:t>
      </w:r>
      <w:commentRangeEnd w:id="4"/>
      <w:r w:rsidR="00CB68C2">
        <w:rPr>
          <w:rStyle w:val="a8"/>
        </w:rPr>
        <w:commentReference w:id="4"/>
      </w:r>
      <w:r w:rsidR="00D12541">
        <w:t xml:space="preserve"> </w:t>
      </w:r>
      <w:r w:rsidR="00D12541">
        <w:rPr>
          <w:rFonts w:hint="eastAsia"/>
        </w:rPr>
        <w:t>to</w:t>
      </w:r>
      <w:r w:rsidR="00D12541">
        <w:t xml:space="preserve"> </w:t>
      </w:r>
      <w:r w:rsidR="009D13EF">
        <w:t>g</w:t>
      </w:r>
      <w:r w:rsidR="001A3DA3">
        <w:t>u</w:t>
      </w:r>
      <w:r w:rsidR="009D13EF">
        <w:t>arantee</w:t>
      </w:r>
      <w:r w:rsidR="00D12541">
        <w:t xml:space="preserve"> </w:t>
      </w:r>
      <w:r w:rsidR="009D13EF">
        <w:t xml:space="preserve">high </w:t>
      </w:r>
      <w:r w:rsidR="009D13EF" w:rsidRPr="00A75A94">
        <w:t xml:space="preserve">absolute accuracy in </w:t>
      </w:r>
      <w:r w:rsidR="001A3DA3">
        <w:t xml:space="preserve">the </w:t>
      </w:r>
      <w:r w:rsidR="009D13EF" w:rsidRPr="00A75A94">
        <w:t xml:space="preserve">milling </w:t>
      </w:r>
      <w:r w:rsidR="009D13EF">
        <w:t xml:space="preserve">task because of </w:t>
      </w:r>
      <w:r w:rsidR="00A75A94" w:rsidRPr="00A75A94">
        <w:t xml:space="preserve">the low stiffness of the robot arm. </w:t>
      </w:r>
    </w:p>
    <w:p w14:paraId="01602778" w14:textId="2F8FCAC1" w:rsidR="00A904C3" w:rsidRDefault="003D4649" w:rsidP="00005BC3">
      <w:r>
        <w:t xml:space="preserve">The </w:t>
      </w:r>
      <w:commentRangeStart w:id="5"/>
      <w:r>
        <w:t xml:space="preserve">conventional </w:t>
      </w:r>
      <w:r w:rsidR="00C70A27">
        <w:t xml:space="preserve">model-based </w:t>
      </w:r>
      <w:r>
        <w:t>method</w:t>
      </w:r>
      <w:commentRangeEnd w:id="5"/>
      <w:r w:rsidR="00CB68C2">
        <w:rPr>
          <w:rStyle w:val="a8"/>
        </w:rPr>
        <w:commentReference w:id="5"/>
      </w:r>
      <w:r>
        <w:t xml:space="preserve"> for controlling </w:t>
      </w:r>
      <w:r w:rsidR="00A532EF">
        <w:t xml:space="preserve">the </w:t>
      </w:r>
      <w:r>
        <w:t xml:space="preserve">robot manipulator </w:t>
      </w:r>
      <w:r w:rsidR="007B2693">
        <w:t>contains</w:t>
      </w:r>
      <w:r>
        <w:t xml:space="preserve"> </w:t>
      </w:r>
      <w:r w:rsidR="001A3DA3">
        <w:t xml:space="preserve">a </w:t>
      </w:r>
      <w:r>
        <w:t xml:space="preserve">feedforward </w:t>
      </w:r>
      <w:r w:rsidR="00C70A27">
        <w:t>and</w:t>
      </w:r>
      <w:r>
        <w:t xml:space="preserve"> feedback controller to compensate </w:t>
      </w:r>
      <w:r w:rsidR="00D553B5">
        <w:t xml:space="preserve">for </w:t>
      </w:r>
      <w:r>
        <w:t xml:space="preserve">the residual error. This method, however, has a </w:t>
      </w:r>
      <w:commentRangeStart w:id="6"/>
      <w:r>
        <w:t>drawback</w:t>
      </w:r>
      <w:commentRangeEnd w:id="6"/>
      <w:r w:rsidR="007B2693">
        <w:rPr>
          <w:rStyle w:val="a8"/>
        </w:rPr>
        <w:commentReference w:id="6"/>
      </w:r>
      <w:r>
        <w:t xml:space="preserve"> in obtaining a good model of the robot</w:t>
      </w:r>
      <w:r w:rsidR="00C70A27">
        <w:t xml:space="preserve"> changing over time.</w:t>
      </w:r>
      <w:r>
        <w:t xml:space="preserve"> </w:t>
      </w:r>
      <w:r w:rsidR="00C70A27">
        <w:t>The identification of the system model could be very time</w:t>
      </w:r>
      <w:r w:rsidR="001A3DA3">
        <w:t>-</w:t>
      </w:r>
      <w:r w:rsidR="00C70A27">
        <w:t>co</w:t>
      </w:r>
      <w:r w:rsidR="001A3DA3">
        <w:t>n</w:t>
      </w:r>
      <w:r w:rsidR="00C70A27">
        <w:t xml:space="preserve">suming. </w:t>
      </w:r>
      <w:r>
        <w:t xml:space="preserve">Therefore, this class of controller may </w:t>
      </w:r>
      <w:commentRangeStart w:id="7"/>
      <w:r>
        <w:t>not be the best option</w:t>
      </w:r>
      <w:commentRangeEnd w:id="7"/>
      <w:r w:rsidR="007D1A4C">
        <w:rPr>
          <w:rStyle w:val="a8"/>
        </w:rPr>
        <w:commentReference w:id="7"/>
      </w:r>
      <w:r>
        <w:t xml:space="preserve"> for such </w:t>
      </w:r>
      <w:r w:rsidR="00D553B5">
        <w:t xml:space="preserve">a </w:t>
      </w:r>
      <w:r>
        <w:t xml:space="preserve">condition. </w:t>
      </w:r>
    </w:p>
    <w:p w14:paraId="0DDBDEDD" w14:textId="4E9E9E1C" w:rsidR="00FF607B" w:rsidRPr="003E4BAD" w:rsidRDefault="007B2693" w:rsidP="00005BC3">
      <w:pPr>
        <w:rPr>
          <w:u w:val="single"/>
        </w:rPr>
      </w:pPr>
      <w:commentRangeStart w:id="8"/>
      <w:r w:rsidRPr="003F0EAE">
        <w:t>Given this situation</w:t>
      </w:r>
      <w:commentRangeEnd w:id="8"/>
      <w:r w:rsidRPr="003F0EAE">
        <w:rPr>
          <w:rStyle w:val="a8"/>
        </w:rPr>
        <w:commentReference w:id="8"/>
      </w:r>
      <w:r w:rsidRPr="003F0EAE">
        <w:t>, a compensation method using Reinforcement Learning is proposed in the thesis</w:t>
      </w:r>
      <w:r w:rsidR="00103FAD" w:rsidRPr="003F0EAE">
        <w:t xml:space="preserve"> to </w:t>
      </w:r>
      <w:r w:rsidR="00BE6D10" w:rsidRPr="003F0EAE">
        <w:t xml:space="preserve">solve the </w:t>
      </w:r>
      <w:proofErr w:type="gramStart"/>
      <w:r w:rsidR="00103FAD" w:rsidRPr="003F0EAE">
        <w:t>aforementioned problem</w:t>
      </w:r>
      <w:proofErr w:type="gramEnd"/>
      <w:r w:rsidR="00103FAD" w:rsidRPr="003F0EAE">
        <w:t xml:space="preserve"> from the point of view of a model-free, learning controller which improves the tracking performance safely in an online fashion.</w:t>
      </w:r>
      <w:r w:rsidRPr="003F0EAE">
        <w:t xml:space="preserve"> </w:t>
      </w:r>
      <w:commentRangeStart w:id="9"/>
      <w:r w:rsidRPr="003F0EAE">
        <w:t>We focused on</w:t>
      </w:r>
      <w:commentRangeEnd w:id="9"/>
      <w:r w:rsidR="00BE6D10" w:rsidRPr="003F0EAE">
        <w:rPr>
          <w:rStyle w:val="a8"/>
        </w:rPr>
        <w:commentReference w:id="9"/>
      </w:r>
      <w:r w:rsidRPr="003F0EAE">
        <w:t xml:space="preserve"> implementing the </w:t>
      </w:r>
      <w:r w:rsidRPr="003F0EAE">
        <w:rPr>
          <w:rFonts w:hint="eastAsia"/>
        </w:rPr>
        <w:t>R</w:t>
      </w:r>
      <w:r w:rsidRPr="003F0EAE">
        <w:t xml:space="preserve">einforcement Learning (RL) method </w:t>
      </w:r>
      <w:r w:rsidR="00426A65" w:rsidRPr="003F0EAE">
        <w:t xml:space="preserve">realized by </w:t>
      </w:r>
      <w:r w:rsidR="001A3DA3">
        <w:t xml:space="preserve">the </w:t>
      </w:r>
      <w:r w:rsidR="00426A65" w:rsidRPr="003F0EAE">
        <w:t xml:space="preserve">Actor-Critic (AC) algorithm </w:t>
      </w:r>
      <w:r w:rsidRPr="003F0EAE">
        <w:t>to compensate for the trajectory deviation of the robot arm under external milling force in the simulation environment.</w:t>
      </w:r>
      <w:r w:rsidR="00BE6D10" w:rsidRPr="003F0EAE">
        <w:t xml:space="preserve"> </w:t>
      </w:r>
      <w:r w:rsidR="00BE6D10">
        <w:t xml:space="preserve">Improvement to the control performance is done by feeding </w:t>
      </w:r>
      <w:r w:rsidR="00426A65">
        <w:t>this</w:t>
      </w:r>
      <w:r w:rsidR="00BE6D10">
        <w:t xml:space="preserve"> additive </w:t>
      </w:r>
      <w:r w:rsidR="00110B97">
        <w:t xml:space="preserve">RL-based </w:t>
      </w:r>
      <w:r w:rsidR="00BE6D10">
        <w:t>compensation signal given by a learned policy function to the robot’s nominal PID controller.</w:t>
      </w:r>
      <w:r w:rsidR="003F3A5A" w:rsidRPr="003F3A5A">
        <w:t xml:space="preserve">, </w:t>
      </w:r>
    </w:p>
    <w:p w14:paraId="21A39FC0" w14:textId="33ADC2EB" w:rsidR="00FF607B" w:rsidRPr="003F0EAE" w:rsidRDefault="003D4649" w:rsidP="00307E95">
      <w:r>
        <w:t>Th</w:t>
      </w:r>
      <w:r w:rsidR="00110B97">
        <w:t>is</w:t>
      </w:r>
      <w:r>
        <w:t xml:space="preserve"> method </w:t>
      </w:r>
      <w:r w:rsidR="00BB0D39">
        <w:t>is</w:t>
      </w:r>
      <w:r>
        <w:t xml:space="preserve"> implemented on </w:t>
      </w:r>
      <w:r w:rsidR="009A7BEB">
        <w:t>UR10</w:t>
      </w:r>
      <w:r w:rsidR="009A58CC">
        <w:t xml:space="preserve"> in </w:t>
      </w:r>
      <w:r w:rsidR="00A51938">
        <w:t xml:space="preserve">the </w:t>
      </w:r>
      <w:r w:rsidR="009A58CC">
        <w:t>simulation environment</w:t>
      </w:r>
      <w:r w:rsidR="009A7BEB">
        <w:t xml:space="preserve">, which is </w:t>
      </w:r>
      <w:r>
        <w:t>a real 6 degrees of freedom (</w:t>
      </w:r>
      <w:proofErr w:type="spellStart"/>
      <w:r>
        <w:t>DoF</w:t>
      </w:r>
      <w:proofErr w:type="spellEnd"/>
      <w:r>
        <w:t xml:space="preserve">) 3D robotic. </w:t>
      </w:r>
      <w:r w:rsidR="00110B97" w:rsidRPr="003F0EAE">
        <w:t>T</w:t>
      </w:r>
      <w:r w:rsidRPr="003F0EAE">
        <w:t>hree different reference tracking tasks are designed and executed</w:t>
      </w:r>
      <w:r w:rsidR="00110B97" w:rsidRPr="003F0EAE">
        <w:t xml:space="preserve"> to evaluate the method</w:t>
      </w:r>
      <w:r w:rsidRPr="003F0EAE">
        <w:t xml:space="preserve">. </w:t>
      </w:r>
      <w:r w:rsidR="009A58CC" w:rsidRPr="003F0EAE">
        <w:t>A</w:t>
      </w:r>
      <w:r w:rsidRPr="003F0EAE">
        <w:t xml:space="preserve"> comparative study</w:t>
      </w:r>
      <w:r w:rsidR="00110B97" w:rsidRPr="003F0EAE">
        <w:t xml:space="preserve"> is conducted</w:t>
      </w:r>
      <w:r w:rsidR="009A58CC" w:rsidRPr="003F0EAE">
        <w:t xml:space="preserve"> between </w:t>
      </w:r>
      <w:r w:rsidR="00A51938">
        <w:t xml:space="preserve">the </w:t>
      </w:r>
      <w:r w:rsidR="009A58CC" w:rsidRPr="003F0EAE">
        <w:t>pure PID controller and the prop</w:t>
      </w:r>
      <w:r w:rsidR="00A51938">
        <w:t>o</w:t>
      </w:r>
      <w:r w:rsidR="009A58CC" w:rsidRPr="003F0EAE">
        <w:t>sed RL-based controller which contains the PID controller with the RL co</w:t>
      </w:r>
      <w:r w:rsidR="00A51938">
        <w:t>m</w:t>
      </w:r>
      <w:r w:rsidR="009A58CC" w:rsidRPr="003F0EAE">
        <w:t>pensator</w:t>
      </w:r>
      <w:r w:rsidRPr="003F0EAE">
        <w:t xml:space="preserve">. </w:t>
      </w:r>
    </w:p>
    <w:p w14:paraId="33B316EF" w14:textId="30AAEFBF" w:rsidR="003D4649" w:rsidRPr="003F0EAE" w:rsidRDefault="003D4649" w:rsidP="00005BC3">
      <w:r w:rsidRPr="003F0EAE">
        <w:t xml:space="preserve">The experimental result shows that the RL-based controllers improve the performance of the nominal control </w:t>
      </w:r>
      <w:commentRangeStart w:id="10"/>
      <w:r w:rsidRPr="003F0EAE">
        <w:t>significantly</w:t>
      </w:r>
      <w:commentRangeEnd w:id="10"/>
      <w:r w:rsidR="00436F7D" w:rsidRPr="003F0EAE">
        <w:rPr>
          <w:rStyle w:val="a8"/>
        </w:rPr>
        <w:commentReference w:id="10"/>
      </w:r>
      <w:r w:rsidRPr="003F0EAE">
        <w:t xml:space="preserve">. It </w:t>
      </w:r>
      <w:r w:rsidR="00B0353E" w:rsidRPr="003F0EAE">
        <w:t xml:space="preserve">indicates that </w:t>
      </w:r>
      <w:r w:rsidR="00A51938">
        <w:t xml:space="preserve">the </w:t>
      </w:r>
      <w:r w:rsidR="00B0353E" w:rsidRPr="003F0EAE">
        <w:t>RL-based co</w:t>
      </w:r>
      <w:r w:rsidR="00A51938">
        <w:t>m</w:t>
      </w:r>
      <w:r w:rsidR="00B0353E" w:rsidRPr="003F0EAE">
        <w:t xml:space="preserve">pensator </w:t>
      </w:r>
      <w:proofErr w:type="gramStart"/>
      <w:r w:rsidR="00B0353E" w:rsidRPr="003F0EAE">
        <w:t>is able to</w:t>
      </w:r>
      <w:proofErr w:type="gramEnd"/>
      <w:r w:rsidR="00B0353E" w:rsidRPr="003F0EAE">
        <w:t xml:space="preserve"> meet the requirement of improving the milling </w:t>
      </w:r>
      <w:r w:rsidR="004A0076" w:rsidRPr="003F0EAE">
        <w:t>accurac</w:t>
      </w:r>
      <w:r w:rsidR="00B0353E" w:rsidRPr="003F0EAE">
        <w:t>y</w:t>
      </w:r>
      <w:r w:rsidR="004A0076" w:rsidRPr="003F0EAE">
        <w:t xml:space="preserve"> of </w:t>
      </w:r>
      <w:r w:rsidR="00A51938">
        <w:t xml:space="preserve">the </w:t>
      </w:r>
      <w:r w:rsidR="004A0076" w:rsidRPr="003F0EAE">
        <w:t>robot manipulator</w:t>
      </w:r>
      <w:r w:rsidRPr="003F0EAE">
        <w:t xml:space="preserve">. </w:t>
      </w:r>
    </w:p>
    <w:p w14:paraId="0BF7C79E" w14:textId="20C4A9CE" w:rsidR="00005BC3" w:rsidRDefault="003D4649" w:rsidP="00005BC3">
      <w:r>
        <w:t>Keywords: reinforcement learning (RL), actor-critic, reference tracking, robot manipulator.</w:t>
      </w:r>
    </w:p>
    <w:p w14:paraId="0450FB08" w14:textId="77777777" w:rsidR="0083046E" w:rsidRPr="003D4649" w:rsidRDefault="0083046E" w:rsidP="00005BC3"/>
    <w:p w14:paraId="11E71EFC" w14:textId="3ACB2627" w:rsidR="00005BC3" w:rsidRDefault="00005BC3" w:rsidP="00005BC3">
      <w:r w:rsidRPr="00005BC3">
        <w:rPr>
          <w:b/>
          <w:bCs/>
        </w:rPr>
        <w:t>cpt1. Introduction</w:t>
      </w:r>
      <w:r w:rsidRPr="00005BC3">
        <w:t xml:space="preserve"> </w:t>
      </w:r>
    </w:p>
    <w:p w14:paraId="073BF71C" w14:textId="5B8895F2" w:rsidR="002A3295" w:rsidRDefault="008C679C" w:rsidP="002A3295">
      <w:r>
        <w:t>Nowadays r</w:t>
      </w:r>
      <w:r w:rsidRPr="00A75A94">
        <w:t xml:space="preserve">obotic </w:t>
      </w:r>
      <w:r w:rsidRPr="00137A39">
        <w:t>manipulators</w:t>
      </w:r>
      <w:r w:rsidRPr="00A75A94">
        <w:t xml:space="preserve"> </w:t>
      </w:r>
      <w:r>
        <w:rPr>
          <w:rFonts w:hint="eastAsia"/>
        </w:rPr>
        <w:t>are</w:t>
      </w:r>
      <w:r>
        <w:t xml:space="preserve"> widely</w:t>
      </w:r>
      <w:r w:rsidRPr="00A75A94">
        <w:t xml:space="preserve"> </w:t>
      </w:r>
      <w:r>
        <w:rPr>
          <w:rFonts w:hint="eastAsia"/>
        </w:rPr>
        <w:t>utilized</w:t>
      </w:r>
      <w:r>
        <w:t xml:space="preserve"> </w:t>
      </w:r>
      <w:r w:rsidRPr="00A75A94">
        <w:t xml:space="preserve">for milling tasks to replace the </w:t>
      </w:r>
      <w:r w:rsidRPr="00811EA7">
        <w:t>Computerized Numerical Control</w:t>
      </w:r>
      <w:r>
        <w:t xml:space="preserve"> (</w:t>
      </w:r>
      <w:r w:rsidRPr="00A75A94">
        <w:t>CNC</w:t>
      </w:r>
      <w:r>
        <w:t>)</w:t>
      </w:r>
      <w:r w:rsidRPr="00A75A94">
        <w:t xml:space="preserve"> machine due to their flexibility </w:t>
      </w:r>
      <w:r>
        <w:rPr>
          <w:rFonts w:hint="eastAsia"/>
        </w:rPr>
        <w:t>as</w:t>
      </w:r>
      <w:r>
        <w:t xml:space="preserve"> well as</w:t>
      </w:r>
      <w:r w:rsidRPr="00A75A94">
        <w:t xml:space="preserve"> relatively low cost.</w:t>
      </w:r>
      <w:r>
        <w:t xml:space="preserve"> </w:t>
      </w:r>
      <w:r w:rsidR="00A46A5E">
        <w:t xml:space="preserve">Statistic by </w:t>
      </w:r>
      <w:r w:rsidR="00D554B7">
        <w:t xml:space="preserve">the </w:t>
      </w:r>
      <w:r w:rsidR="00A46A5E">
        <w:t xml:space="preserve">International Federation of Robotics (IFR) </w:t>
      </w:r>
      <w:r w:rsidR="00C1477E">
        <w:rPr>
          <w:rFonts w:hint="eastAsia"/>
        </w:rPr>
        <w:t>indicates</w:t>
      </w:r>
      <w:r w:rsidR="00C1477E">
        <w:t xml:space="preserve"> </w:t>
      </w:r>
      <w:r w:rsidR="00A46A5E">
        <w:t xml:space="preserve">that the global sales of industrial manipulators increase steadily [1]. The survey points out that </w:t>
      </w:r>
      <w:r w:rsidR="000F2575">
        <w:rPr>
          <w:rFonts w:hint="eastAsia"/>
        </w:rPr>
        <w:t xml:space="preserve">more </w:t>
      </w:r>
      <w:r w:rsidR="000F2575">
        <w:t xml:space="preserve">and more robot manipulators </w:t>
      </w:r>
      <w:r w:rsidR="00A51938">
        <w:t>hav</w:t>
      </w:r>
      <w:r w:rsidR="000F2575">
        <w:t xml:space="preserve">e come into </w:t>
      </w:r>
      <w:r w:rsidR="00F255E6">
        <w:t>industrial application</w:t>
      </w:r>
      <w:r w:rsidR="000F2575">
        <w:t xml:space="preserve"> in the markets. </w:t>
      </w:r>
      <w:r w:rsidR="002A3295">
        <w:t>The advantage of robot manipulators over other methods lies in their flexibility, easy-to-adapt feature, and higher number of degrees of freedom (</w:t>
      </w:r>
      <w:proofErr w:type="spellStart"/>
      <w:r w:rsidR="002A3295">
        <w:t>DoF</w:t>
      </w:r>
      <w:proofErr w:type="spellEnd"/>
      <w:r w:rsidR="002A3295">
        <w:t xml:space="preserve">) which enable the execution of difficult configuration in 3-dimension (3D) space. </w:t>
      </w:r>
    </w:p>
    <w:p w14:paraId="0AED907F" w14:textId="2283A046" w:rsidR="00A46A5E" w:rsidRDefault="00A46A5E" w:rsidP="00005BC3"/>
    <w:p w14:paraId="59D5D60A" w14:textId="203EE457" w:rsidR="002A3295" w:rsidRDefault="00CF2ED4" w:rsidP="002A3295">
      <w:r>
        <w:t xml:space="preserve">As one of the most important </w:t>
      </w:r>
      <w:r w:rsidR="00F255E6">
        <w:t>performance</w:t>
      </w:r>
      <w:r w:rsidR="00A51938">
        <w:t>s</w:t>
      </w:r>
      <w:r w:rsidR="00F255E6">
        <w:t xml:space="preserve"> of the</w:t>
      </w:r>
      <w:r>
        <w:t xml:space="preserve"> robot manipulator, r</w:t>
      </w:r>
      <w:r w:rsidR="008C679C">
        <w:t>eference or trajectory tracking is</w:t>
      </w:r>
      <w:r w:rsidR="00F255E6">
        <w:t xml:space="preserve"> widely investigated</w:t>
      </w:r>
      <w:r w:rsidR="008C679C">
        <w:t xml:space="preserve">. </w:t>
      </w:r>
      <w:r w:rsidR="00235B8B">
        <w:t xml:space="preserve">The requirement of the task is: Given the desired path, the robot should track the reference path as closely as possible to yield a minimum deviation. </w:t>
      </w:r>
      <w:r w:rsidR="00235B8B">
        <w:rPr>
          <w:rFonts w:hint="eastAsia"/>
        </w:rPr>
        <w:t xml:space="preserve"> </w:t>
      </w:r>
      <w:r w:rsidR="00126745">
        <w:t>The c</w:t>
      </w:r>
      <w:r w:rsidR="00126745" w:rsidRPr="00126745">
        <w:t xml:space="preserve">apability to perform this precise tracking is especially crucial for robots that are to be </w:t>
      </w:r>
      <w:r w:rsidR="00126745">
        <w:lastRenderedPageBreak/>
        <w:t>applied in</w:t>
      </w:r>
      <w:r w:rsidR="00126745" w:rsidRPr="00126745">
        <w:t xml:space="preserve"> manufacturing industries such as electronics (</w:t>
      </w:r>
      <w:proofErr w:type="gramStart"/>
      <w:r w:rsidR="00126745" w:rsidRPr="00126745">
        <w:t>e.g.</w:t>
      </w:r>
      <w:proofErr w:type="gramEnd"/>
      <w:r w:rsidR="00126745" w:rsidRPr="00126745">
        <w:t xml:space="preserve"> parts assembly)</w:t>
      </w:r>
      <w:r w:rsidR="002A3295">
        <w:t xml:space="preserve"> and</w:t>
      </w:r>
      <w:r w:rsidR="00126745" w:rsidRPr="00126745">
        <w:t xml:space="preserve"> automotive (e.g. spot welding, laser cutting)</w:t>
      </w:r>
      <w:r w:rsidR="002A3295">
        <w:t xml:space="preserve"> since a minuscule error could lead to a defect in the product</w:t>
      </w:r>
      <w:r w:rsidR="00126745" w:rsidRPr="00126745">
        <w:t>.</w:t>
      </w:r>
      <w:r w:rsidR="00126745">
        <w:t xml:space="preserve"> </w:t>
      </w:r>
      <w:r w:rsidR="002A3295">
        <w:t xml:space="preserve">This thesis is interested in the application of robot manipulators for </w:t>
      </w:r>
      <w:r w:rsidR="002A3295">
        <w:rPr>
          <w:rFonts w:hint="eastAsia"/>
        </w:rPr>
        <w:t>milling</w:t>
      </w:r>
      <w:r w:rsidR="002A3295">
        <w:t>.</w:t>
      </w:r>
      <w:r w:rsidR="002A3295">
        <w:rPr>
          <w:rFonts w:hint="eastAsia"/>
        </w:rPr>
        <w:t xml:space="preserve"> </w:t>
      </w:r>
      <w:r w:rsidR="002A3295">
        <w:t xml:space="preserve">Nevertheless, it is a challenge </w:t>
      </w:r>
      <w:r w:rsidR="002A3295">
        <w:rPr>
          <w:rFonts w:hint="eastAsia"/>
        </w:rPr>
        <w:t>to</w:t>
      </w:r>
      <w:r w:rsidR="002A3295">
        <w:t xml:space="preserve"> g</w:t>
      </w:r>
      <w:r w:rsidR="00A51938">
        <w:t>u</w:t>
      </w:r>
      <w:r w:rsidR="002A3295">
        <w:t xml:space="preserve">arantee high </w:t>
      </w:r>
      <w:r w:rsidR="002A3295" w:rsidRPr="00A75A94">
        <w:t xml:space="preserve">absolute accuracy in milling </w:t>
      </w:r>
      <w:r w:rsidR="002A3295">
        <w:t>task</w:t>
      </w:r>
      <w:r w:rsidR="00A51938">
        <w:t>s</w:t>
      </w:r>
      <w:r w:rsidR="002A3295">
        <w:t xml:space="preserve"> because of </w:t>
      </w:r>
      <w:r w:rsidR="002A3295" w:rsidRPr="00A75A94">
        <w:t xml:space="preserve">the low stiffness of the robot arm. </w:t>
      </w:r>
      <w:r w:rsidR="00C12F32">
        <w:rPr>
          <w:rFonts w:hint="eastAsia"/>
        </w:rPr>
        <w:t>Therefore</w:t>
      </w:r>
      <w:r w:rsidR="00C12F32">
        <w:t>, it is very essential to investigate the method of controlling the robot manipulator with high precision.</w:t>
      </w:r>
    </w:p>
    <w:p w14:paraId="417AC22E" w14:textId="41CCEAE9" w:rsidR="008C679C" w:rsidRPr="00561A68" w:rsidRDefault="00C70A27" w:rsidP="00005BC3">
      <w:r w:rsidRPr="00C70A27">
        <w:t>The conventional method for controlling the robot manipulator contains a model-based feedforward controller combining with a feedback controller to compensate for the residual error. This method, however, has a drawback in obtaining a good model of the robot. Furthermore, a robot’s physical properties are changed over time. Such a problem will require the robot to re-perform a system identification which is often unacceptable due to the time it takes and the possibly dangerous movement the robot must execute.</w:t>
      </w:r>
      <w:r w:rsidR="00561A68">
        <w:t xml:space="preserve"> </w:t>
      </w:r>
      <w:r w:rsidR="00561A68" w:rsidRPr="00561A68">
        <w:t>Naturally, a</w:t>
      </w:r>
      <w:r w:rsidR="004268B5">
        <w:t xml:space="preserve"> solution</w:t>
      </w:r>
      <w:r w:rsidR="00561A68" w:rsidRPr="00561A68">
        <w:t xml:space="preserve"> to this problem is to introduce a controller </w:t>
      </w:r>
      <w:r w:rsidR="004268B5">
        <w:t xml:space="preserve">that </w:t>
      </w:r>
      <w:proofErr w:type="gramStart"/>
      <w:r w:rsidR="004268B5">
        <w:t xml:space="preserve">is </w:t>
      </w:r>
      <w:r w:rsidR="00561A68" w:rsidRPr="00561A68">
        <w:t>capable of adjusting</w:t>
      </w:r>
      <w:proofErr w:type="gramEnd"/>
      <w:r w:rsidR="00561A68" w:rsidRPr="00561A68">
        <w:t xml:space="preserve"> itself over time. By doing so, the controller will have an extra degree of freedom to compensate for the unknown properties </w:t>
      </w:r>
      <w:r w:rsidR="004268B5">
        <w:t>and thus</w:t>
      </w:r>
      <w:r w:rsidR="00561A68" w:rsidRPr="00561A68">
        <w:t xml:space="preserve"> improv</w:t>
      </w:r>
      <w:r w:rsidR="004268B5">
        <w:t>e</w:t>
      </w:r>
      <w:r w:rsidR="00561A68" w:rsidRPr="00561A68">
        <w:t xml:space="preserve"> the tracking quality. The controllers with self-adjusting characteristics are called learning or adaptive controller.</w:t>
      </w:r>
      <w:r w:rsidRPr="00C70A27">
        <w:t xml:space="preserve"> Therefore,</w:t>
      </w:r>
      <w:r>
        <w:t xml:space="preserve"> a</w:t>
      </w:r>
      <w:r w:rsidR="004268B5" w:rsidRPr="004268B5">
        <w:t xml:space="preserve"> </w:t>
      </w:r>
      <w:r w:rsidRPr="003F3A5A">
        <w:t xml:space="preserve">compensation method </w:t>
      </w:r>
      <w:r>
        <w:t xml:space="preserve">using Reinforcement Learning </w:t>
      </w:r>
      <w:r w:rsidRPr="003F3A5A">
        <w:t>is proposed in the thesis</w:t>
      </w:r>
      <w:r>
        <w:t xml:space="preserve"> to solve the </w:t>
      </w:r>
      <w:proofErr w:type="gramStart"/>
      <w:r>
        <w:t>aforementioned problem</w:t>
      </w:r>
      <w:proofErr w:type="gramEnd"/>
      <w:r>
        <w:t xml:space="preserve"> from the point of view of a model-free, learning controller which improves the tracking performance safely in an online fashion. </w:t>
      </w:r>
    </w:p>
    <w:p w14:paraId="163793ED" w14:textId="7D8EEFC7" w:rsidR="00641AE4" w:rsidRPr="00641AE4" w:rsidRDefault="00641AE4" w:rsidP="00641AE4">
      <w:r w:rsidRPr="00641AE4">
        <w:t>This paper proceeds as follows. Section 2 briefly makes an overview of the </w:t>
      </w:r>
      <w:r>
        <w:t>existing control method</w:t>
      </w:r>
      <w:r w:rsidRPr="00641AE4">
        <w:t> used in </w:t>
      </w:r>
      <w:r>
        <w:t>the field of robot manipulator’s trajectory tracking</w:t>
      </w:r>
      <w:r w:rsidRPr="00641AE4">
        <w:t xml:space="preserve">. </w:t>
      </w:r>
      <w:r>
        <w:t>W</w:t>
      </w:r>
      <w:r w:rsidRPr="00641AE4">
        <w:t>e </w:t>
      </w:r>
      <w:r>
        <w:t xml:space="preserve">also </w:t>
      </w:r>
      <w:r w:rsidRPr="00641AE4">
        <w:t xml:space="preserve">discuss the </w:t>
      </w:r>
      <w:r>
        <w:t>advantages and disadvantages of these methods.</w:t>
      </w:r>
      <w:r w:rsidRPr="00641AE4">
        <w:t xml:space="preserve"> </w:t>
      </w:r>
      <w:r>
        <w:t xml:space="preserve">Then some RL algorithms </w:t>
      </w:r>
      <w:r w:rsidR="00DB4869">
        <w:t xml:space="preserve">that can be used </w:t>
      </w:r>
      <w:r>
        <w:t xml:space="preserve">are shown in this part. </w:t>
      </w:r>
      <w:r w:rsidRPr="00641AE4">
        <w:t>In section 3,</w:t>
      </w:r>
      <w:r w:rsidR="00DB4869">
        <w:t xml:space="preserve"> </w:t>
      </w:r>
      <w:r w:rsidRPr="00641AE4">
        <w:t>the method of</w:t>
      </w:r>
      <w:r w:rsidR="00DB4869">
        <w:t xml:space="preserve"> </w:t>
      </w:r>
      <w:r w:rsidR="00DB4869" w:rsidRPr="00DB4869">
        <w:t xml:space="preserve">implementing the Reinforcement Learning (RL) method realized by </w:t>
      </w:r>
      <w:r w:rsidR="00A51938">
        <w:t xml:space="preserve">the </w:t>
      </w:r>
      <w:r w:rsidR="00DB4869" w:rsidRPr="00DB4869">
        <w:t>Actor-Critic (AC) algorithm to compensate for the trajectory deviation of the robot arm under external milling force</w:t>
      </w:r>
      <w:r w:rsidRPr="00641AE4">
        <w:t> is presented. </w:t>
      </w:r>
      <w:r w:rsidR="00DB4869">
        <w:t>As a compar</w:t>
      </w:r>
      <w:r w:rsidR="00A51938">
        <w:t>is</w:t>
      </w:r>
      <w:r w:rsidR="00DB4869">
        <w:t xml:space="preserve">on study, pure PID control is also conducted </w:t>
      </w:r>
      <w:r w:rsidRPr="00641AE4">
        <w:t xml:space="preserve">in this part. In Section 4, the results for </w:t>
      </w:r>
      <w:r w:rsidR="00A51938">
        <w:t xml:space="preserve">the </w:t>
      </w:r>
      <w:r w:rsidRPr="00641AE4">
        <w:t>previously mentioned </w:t>
      </w:r>
      <w:r w:rsidR="00DB4869">
        <w:t>2 methods</w:t>
      </w:r>
      <w:r w:rsidRPr="00641AE4">
        <w:t> are presented</w:t>
      </w:r>
      <w:r w:rsidR="00DB4869">
        <w:t xml:space="preserve"> and analyzed</w:t>
      </w:r>
      <w:r w:rsidRPr="00641AE4">
        <w:t>. In Section 5, the meaning and reasons behind the results are discussed</w:t>
      </w:r>
      <w:r w:rsidR="004268B5">
        <w:t xml:space="preserve">. </w:t>
      </w:r>
      <w:r w:rsidRPr="00641AE4">
        <w:t>Section 6</w:t>
      </w:r>
      <w:r w:rsidR="00DB4869">
        <w:t xml:space="preserve"> </w:t>
      </w:r>
      <w:r w:rsidRPr="00641AE4">
        <w:t>draws the conclusion and analyzes the limitations of this study. An outlook on future research activities is given at the end of this research.</w:t>
      </w:r>
    </w:p>
    <w:p w14:paraId="5B35C492" w14:textId="77777777" w:rsidR="00641AE4" w:rsidRPr="00641AE4" w:rsidRDefault="00641AE4" w:rsidP="00005BC3"/>
    <w:p w14:paraId="6A9C6D5B" w14:textId="77777777" w:rsidR="00005BC3" w:rsidRPr="00005BC3" w:rsidRDefault="00005BC3" w:rsidP="00005BC3">
      <w:r w:rsidRPr="00005BC3">
        <w:rPr>
          <w:b/>
          <w:bCs/>
        </w:rPr>
        <w:t>1) Motivation</w:t>
      </w:r>
      <w:r w:rsidRPr="00005BC3">
        <w:t xml:space="preserve">： </w:t>
      </w:r>
    </w:p>
    <w:p w14:paraId="030E839A" w14:textId="66AE6B64" w:rsidR="00757BDA" w:rsidRPr="00757BDA" w:rsidRDefault="00005BC3" w:rsidP="00674D0F">
      <w:pPr>
        <w:pStyle w:val="a7"/>
        <w:numPr>
          <w:ilvl w:val="0"/>
          <w:numId w:val="1"/>
        </w:numPr>
        <w:ind w:firstLineChars="0"/>
      </w:pPr>
      <w:r w:rsidRPr="00005BC3">
        <w:t xml:space="preserve">why </w:t>
      </w:r>
      <w:r w:rsidR="00A37FD1">
        <w:t xml:space="preserve">do </w:t>
      </w:r>
      <w:r w:rsidRPr="00005BC3">
        <w:t xml:space="preserve">we need to compensate </w:t>
      </w:r>
      <w:r w:rsidR="00A37FD1">
        <w:t xml:space="preserve">for </w:t>
      </w:r>
      <w:r w:rsidRPr="00005BC3">
        <w:t>the deviation of trajectory</w:t>
      </w:r>
      <w:r w:rsidR="00757BDA">
        <w:rPr>
          <w:rFonts w:hint="eastAsia"/>
        </w:rPr>
        <w:t>?</w:t>
      </w:r>
      <w:r w:rsidR="00757BDA">
        <w:t xml:space="preserve"> </w:t>
      </w:r>
      <w:r w:rsidRPr="00674D0F">
        <w:rPr>
          <w:color w:val="C00000"/>
        </w:rPr>
        <w:t xml:space="preserve"> </w:t>
      </w:r>
    </w:p>
    <w:p w14:paraId="20CDA665" w14:textId="0048DCF0" w:rsidR="00757BDA" w:rsidRDefault="00757BDA" w:rsidP="00757BDA">
      <w:pPr>
        <w:pStyle w:val="a7"/>
        <w:ind w:left="420" w:firstLineChars="0" w:firstLine="0"/>
      </w:pPr>
      <w:r w:rsidRPr="00005BC3">
        <w:t xml:space="preserve">-&gt; </w:t>
      </w:r>
      <w:r w:rsidR="00961AF3">
        <w:t>Milling</w:t>
      </w:r>
      <w:r w:rsidRPr="00005BC3">
        <w:t xml:space="preserve"> force causes deviation from reference trajectory…</w:t>
      </w:r>
    </w:p>
    <w:p w14:paraId="774EE8DC" w14:textId="30D48451" w:rsidR="00757BDA" w:rsidRDefault="00757BDA" w:rsidP="00757BDA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w</w:t>
      </w:r>
      <w:r>
        <w:t xml:space="preserve">hy we use AI to </w:t>
      </w:r>
      <w:r w:rsidR="00AC533D">
        <w:t>control.</w:t>
      </w:r>
    </w:p>
    <w:p w14:paraId="0A820971" w14:textId="6570B821" w:rsidR="00757BDA" w:rsidRPr="00E651C7" w:rsidRDefault="00757BDA" w:rsidP="00757BDA">
      <w:pPr>
        <w:pStyle w:val="a7"/>
        <w:ind w:left="420" w:firstLineChars="0" w:firstLine="0"/>
      </w:pPr>
      <w:r w:rsidRPr="00E651C7">
        <w:rPr>
          <w:rFonts w:hint="eastAsia"/>
        </w:rPr>
        <w:t>-</w:t>
      </w:r>
      <w:r w:rsidR="00E651C7" w:rsidRPr="00005BC3">
        <w:t>&gt;</w:t>
      </w:r>
      <w:r w:rsidRPr="00E651C7">
        <w:rPr>
          <w:rFonts w:hint="eastAsia"/>
        </w:rPr>
        <w:t>generalized</w:t>
      </w:r>
      <w:r w:rsidRPr="00E651C7">
        <w:t xml:space="preserve"> controller</w:t>
      </w:r>
      <w:r w:rsidRPr="00E651C7">
        <w:rPr>
          <w:rFonts w:hint="eastAsia"/>
        </w:rPr>
        <w:t>!</w:t>
      </w:r>
    </w:p>
    <w:p w14:paraId="68B730BF" w14:textId="4DBF8FA1" w:rsidR="00005BC3" w:rsidRPr="00005BC3" w:rsidRDefault="00362260" w:rsidP="00005BC3">
      <w:r>
        <w:rPr>
          <w:rFonts w:hint="eastAsia"/>
        </w:rPr>
        <w:t xml:space="preserve">（放在背景里 </w:t>
      </w:r>
      <w:r>
        <w:t xml:space="preserve"> </w:t>
      </w:r>
      <w:proofErr w:type="spellStart"/>
      <w:r>
        <w:rPr>
          <w:rFonts w:hint="eastAsia"/>
        </w:rPr>
        <w:t>pid</w:t>
      </w:r>
      <w:proofErr w:type="spellEnd"/>
      <w:r>
        <w:rPr>
          <w:rFonts w:hint="eastAsia"/>
        </w:rPr>
        <w:t xml:space="preserve">是什么 </w:t>
      </w:r>
      <w:r>
        <w:t xml:space="preserve"> </w:t>
      </w:r>
      <w:r>
        <w:rPr>
          <w:rFonts w:hint="eastAsia"/>
        </w:rPr>
        <w:t>写稍微详细写，对比下优点不足缺陷什么的）</w:t>
      </w:r>
    </w:p>
    <w:p w14:paraId="56D608EB" w14:textId="77777777" w:rsidR="00005BC3" w:rsidRPr="00005BC3" w:rsidRDefault="00005BC3" w:rsidP="00005BC3">
      <w:r w:rsidRPr="00005BC3">
        <w:rPr>
          <w:b/>
          <w:bCs/>
        </w:rPr>
        <w:t>2) Currently commonly used methods</w:t>
      </w:r>
      <w:r w:rsidRPr="00005BC3">
        <w:t xml:space="preserve">： </w:t>
      </w:r>
    </w:p>
    <w:p w14:paraId="6C211109" w14:textId="08F41E58" w:rsidR="00005BC3" w:rsidRPr="00005BC3" w:rsidRDefault="00005BC3" w:rsidP="00757BDA">
      <w:pPr>
        <w:pStyle w:val="a7"/>
        <w:numPr>
          <w:ilvl w:val="0"/>
          <w:numId w:val="1"/>
        </w:numPr>
        <w:ind w:firstLineChars="0"/>
      </w:pPr>
      <w:r w:rsidRPr="00005BC3">
        <w:t xml:space="preserve">traditional PID </w:t>
      </w:r>
      <w:r w:rsidR="00AC533D" w:rsidRPr="00005BC3">
        <w:t>control</w:t>
      </w:r>
      <w:r w:rsidR="00AC533D">
        <w:t>ler.</w:t>
      </w:r>
      <w:r w:rsidRPr="00005BC3">
        <w:t xml:space="preserve"> </w:t>
      </w:r>
    </w:p>
    <w:p w14:paraId="4B97752A" w14:textId="38DE8191" w:rsidR="00005BC3" w:rsidRDefault="00005BC3" w:rsidP="00757BDA">
      <w:pPr>
        <w:pStyle w:val="a7"/>
        <w:numPr>
          <w:ilvl w:val="0"/>
          <w:numId w:val="1"/>
        </w:numPr>
        <w:ind w:firstLineChars="0"/>
      </w:pPr>
      <w:r w:rsidRPr="00005BC3">
        <w:t>other widely-used learning controller</w:t>
      </w:r>
      <w:r w:rsidR="000743E4">
        <w:t xml:space="preserve">s </w:t>
      </w:r>
      <w:r w:rsidRPr="00005BC3">
        <w:t xml:space="preserve">(but not RI-based)，e.g. iterative learning control (ILC) and repetitive control (RC) </w:t>
      </w:r>
    </w:p>
    <w:p w14:paraId="0130B9DC" w14:textId="77777777" w:rsidR="00757BDA" w:rsidRPr="00005BC3" w:rsidRDefault="00757BDA" w:rsidP="00757BDA"/>
    <w:p w14:paraId="0C769F82" w14:textId="77777777" w:rsidR="00005BC3" w:rsidRPr="00005BC3" w:rsidRDefault="00005BC3" w:rsidP="00005BC3">
      <w:r w:rsidRPr="00005BC3">
        <w:rPr>
          <w:b/>
          <w:bCs/>
        </w:rPr>
        <w:t>3) Gap</w:t>
      </w:r>
      <w:r w:rsidRPr="00005BC3">
        <w:t xml:space="preserve">： </w:t>
      </w:r>
    </w:p>
    <w:p w14:paraId="43AC8AB5" w14:textId="77777777" w:rsidR="004C4CB8" w:rsidRDefault="00005BC3" w:rsidP="004C4CB8">
      <w:r w:rsidRPr="00005BC3">
        <w:t xml:space="preserve">The limitations of current methods：e.g., </w:t>
      </w:r>
    </w:p>
    <w:p w14:paraId="1A9F0953" w14:textId="30E0AF5F" w:rsidR="004C4CB8" w:rsidRDefault="00005BC3" w:rsidP="004C4CB8">
      <w:pPr>
        <w:pStyle w:val="a7"/>
        <w:numPr>
          <w:ilvl w:val="0"/>
          <w:numId w:val="3"/>
        </w:numPr>
        <w:ind w:firstLineChars="0"/>
      </w:pPr>
      <w:r w:rsidRPr="00005BC3">
        <w:t xml:space="preserve">PID is not generalized for </w:t>
      </w:r>
      <w:r w:rsidR="00AC533D" w:rsidRPr="00005BC3">
        <w:t>another</w:t>
      </w:r>
      <w:r w:rsidRPr="00005BC3">
        <w:t xml:space="preserve"> robot arm or workpiece with more complex </w:t>
      </w:r>
      <w:r w:rsidR="00AC533D" w:rsidRPr="00005BC3">
        <w:t>geometry.</w:t>
      </w:r>
    </w:p>
    <w:p w14:paraId="361598FF" w14:textId="4B1D7BA1" w:rsidR="004C4CB8" w:rsidRDefault="00005BC3" w:rsidP="004C4CB8">
      <w:pPr>
        <w:pStyle w:val="a7"/>
        <w:numPr>
          <w:ilvl w:val="0"/>
          <w:numId w:val="3"/>
        </w:numPr>
        <w:ind w:firstLineChars="0"/>
      </w:pPr>
      <w:r w:rsidRPr="00005BC3">
        <w:lastRenderedPageBreak/>
        <w:t>ILC or RC works bad</w:t>
      </w:r>
      <w:r w:rsidR="000743E4">
        <w:t>ly</w:t>
      </w:r>
      <w:r w:rsidRPr="00005BC3">
        <w:t xml:space="preserve"> with any generic nonlinear </w:t>
      </w:r>
      <w:r w:rsidR="00AC533D" w:rsidRPr="00005BC3">
        <w:t>system.</w:t>
      </w:r>
      <w:r w:rsidRPr="00005BC3">
        <w:t xml:space="preserve"> </w:t>
      </w:r>
    </w:p>
    <w:p w14:paraId="68588E73" w14:textId="77777777" w:rsidR="00D71276" w:rsidRPr="00005BC3" w:rsidRDefault="00D71276" w:rsidP="00D71276"/>
    <w:p w14:paraId="13DAC84A" w14:textId="7CBC67C3" w:rsidR="00105FF5" w:rsidRPr="00E651C7" w:rsidRDefault="00005BC3" w:rsidP="00005BC3">
      <w:pPr>
        <w:rPr>
          <w:b/>
          <w:bCs/>
        </w:rPr>
      </w:pPr>
      <w:r w:rsidRPr="00005BC3">
        <w:rPr>
          <w:b/>
          <w:bCs/>
        </w:rPr>
        <w:t xml:space="preserve">4) </w:t>
      </w:r>
      <w:r w:rsidR="00105FF5" w:rsidRPr="00E651C7">
        <w:rPr>
          <w:rFonts w:hint="eastAsia"/>
          <w:b/>
          <w:bCs/>
        </w:rPr>
        <w:t>Introduction</w:t>
      </w:r>
      <w:r w:rsidR="00105FF5" w:rsidRPr="00E651C7">
        <w:rPr>
          <w:b/>
          <w:bCs/>
        </w:rPr>
        <w:t xml:space="preserve"> </w:t>
      </w:r>
      <w:r w:rsidR="00105FF5" w:rsidRPr="00E651C7">
        <w:rPr>
          <w:rFonts w:hint="eastAsia"/>
          <w:b/>
          <w:bCs/>
        </w:rPr>
        <w:t>in</w:t>
      </w:r>
      <w:r w:rsidR="00105FF5" w:rsidRPr="00E651C7">
        <w:rPr>
          <w:b/>
          <w:bCs/>
        </w:rPr>
        <w:t xml:space="preserve"> </w:t>
      </w:r>
      <w:r w:rsidR="00105FF5" w:rsidRPr="00E651C7">
        <w:rPr>
          <w:rFonts w:hint="eastAsia"/>
          <w:b/>
          <w:bCs/>
        </w:rPr>
        <w:t>sentences</w:t>
      </w:r>
      <w:r w:rsidR="00105FF5" w:rsidRPr="00E651C7">
        <w:rPr>
          <w:b/>
          <w:bCs/>
        </w:rPr>
        <w:t xml:space="preserve"> &amp; Goal:</w:t>
      </w:r>
    </w:p>
    <w:p w14:paraId="39100520" w14:textId="756272CA" w:rsidR="00005BC3" w:rsidRDefault="00005BC3" w:rsidP="00005BC3">
      <w:r w:rsidRPr="00005BC3">
        <w:t xml:space="preserve">the compensation method based on reinforcement learning and our </w:t>
      </w:r>
      <w:r w:rsidR="00AC533D" w:rsidRPr="00005BC3">
        <w:t>goal.</w:t>
      </w:r>
      <w:r w:rsidRPr="00005BC3">
        <w:t xml:space="preserve"> </w:t>
      </w:r>
    </w:p>
    <w:p w14:paraId="3FDFE363" w14:textId="733C9FE6" w:rsidR="00757BDA" w:rsidRDefault="00757BDA" w:rsidP="00005BC3"/>
    <w:p w14:paraId="77CF3595" w14:textId="77777777" w:rsidR="00D71276" w:rsidRPr="00005BC3" w:rsidRDefault="00D71276" w:rsidP="00005BC3"/>
    <w:p w14:paraId="36A1703F" w14:textId="2CE077F9" w:rsidR="00005BC3" w:rsidRPr="00005BC3" w:rsidRDefault="00005BC3" w:rsidP="00005BC3">
      <w:r w:rsidRPr="00005BC3">
        <w:rPr>
          <w:b/>
          <w:bCs/>
        </w:rPr>
        <w:t>cpt2. State of art</w:t>
      </w:r>
      <w:r w:rsidRPr="00005BC3">
        <w:t xml:space="preserve"> </w:t>
      </w:r>
    </w:p>
    <w:p w14:paraId="4394FDB7" w14:textId="45D622F5" w:rsidR="00D71276" w:rsidRDefault="00005BC3" w:rsidP="00D71276">
      <w:pPr>
        <w:pStyle w:val="a7"/>
        <w:numPr>
          <w:ilvl w:val="0"/>
          <w:numId w:val="4"/>
        </w:numPr>
        <w:ind w:firstLineChars="0"/>
      </w:pPr>
      <w:r w:rsidRPr="00D71276">
        <w:rPr>
          <w:b/>
          <w:bCs/>
        </w:rPr>
        <w:t>Literature review</w:t>
      </w:r>
      <w:r w:rsidR="00D71276" w:rsidRPr="00D71276">
        <w:rPr>
          <w:b/>
          <w:bCs/>
        </w:rPr>
        <w:t>:</w:t>
      </w:r>
      <w:r w:rsidRPr="00005BC3">
        <w:t xml:space="preserve"> </w:t>
      </w:r>
    </w:p>
    <w:p w14:paraId="6A5BEFA2" w14:textId="47F60119" w:rsidR="00005BC3" w:rsidRPr="00005BC3" w:rsidRDefault="00005BC3" w:rsidP="00D71276">
      <w:pPr>
        <w:pStyle w:val="a7"/>
        <w:numPr>
          <w:ilvl w:val="0"/>
          <w:numId w:val="6"/>
        </w:numPr>
        <w:ind w:firstLineChars="0"/>
      </w:pPr>
      <w:r w:rsidRPr="00005BC3">
        <w:t xml:space="preserve">about AI-Compensation methods based on reinforcement learning </w:t>
      </w:r>
    </w:p>
    <w:p w14:paraId="2BAEA6B1" w14:textId="40103436" w:rsidR="00D71276" w:rsidRDefault="00005BC3" w:rsidP="00D71276">
      <w:pPr>
        <w:ind w:firstLine="420"/>
      </w:pPr>
      <w:r w:rsidRPr="00005BC3">
        <w:t xml:space="preserve">-&gt; list their advantages and limitations </w:t>
      </w:r>
    </w:p>
    <w:p w14:paraId="48AFC280" w14:textId="77777777" w:rsidR="00C04420" w:rsidRPr="00005BC3" w:rsidRDefault="00C04420" w:rsidP="00D71276">
      <w:pPr>
        <w:ind w:firstLine="420"/>
      </w:pPr>
    </w:p>
    <w:p w14:paraId="0AEECDDD" w14:textId="1101E3FD" w:rsidR="00C04420" w:rsidRDefault="00005BC3" w:rsidP="00C04420">
      <w:pPr>
        <w:pStyle w:val="a7"/>
        <w:numPr>
          <w:ilvl w:val="0"/>
          <w:numId w:val="4"/>
        </w:numPr>
        <w:ind w:firstLineChars="0"/>
      </w:pPr>
      <w:r w:rsidRPr="00C04420">
        <w:rPr>
          <w:b/>
          <w:bCs/>
        </w:rPr>
        <w:t xml:space="preserve">introduce the principle </w:t>
      </w:r>
      <w:r w:rsidRPr="00005BC3">
        <w:t xml:space="preserve">of Reinforcement </w:t>
      </w:r>
      <w:r w:rsidR="00AC533D" w:rsidRPr="00005BC3">
        <w:t>learning.</w:t>
      </w:r>
    </w:p>
    <w:p w14:paraId="3CCCB498" w14:textId="77777777" w:rsidR="002E3CFB" w:rsidRDefault="002E3CFB" w:rsidP="002E3CFB"/>
    <w:p w14:paraId="32388319" w14:textId="05F59D30" w:rsidR="00005BC3" w:rsidRDefault="00C04420" w:rsidP="00C04420">
      <w:pPr>
        <w:pStyle w:val="a7"/>
        <w:numPr>
          <w:ilvl w:val="0"/>
          <w:numId w:val="4"/>
        </w:numPr>
        <w:ind w:firstLineChars="0"/>
      </w:pPr>
      <w:r>
        <w:rPr>
          <w:b/>
          <w:bCs/>
        </w:rPr>
        <w:t xml:space="preserve">introduce some algorithms </w:t>
      </w:r>
      <w:r w:rsidRPr="00C04420">
        <w:t xml:space="preserve">usually used in Reinforcement </w:t>
      </w:r>
      <w:r w:rsidR="00AC533D" w:rsidRPr="00C04420">
        <w:t>le</w:t>
      </w:r>
      <w:r w:rsidR="00AC533D">
        <w:t>arning.</w:t>
      </w:r>
    </w:p>
    <w:p w14:paraId="163B68CE" w14:textId="19C57BE6" w:rsidR="00005BC3" w:rsidRDefault="00005BC3" w:rsidP="00005BC3"/>
    <w:p w14:paraId="482EE066" w14:textId="77777777" w:rsidR="00C04420" w:rsidRPr="00005BC3" w:rsidRDefault="00C04420" w:rsidP="00005BC3"/>
    <w:p w14:paraId="3D0A1339" w14:textId="77777777" w:rsidR="00005BC3" w:rsidRPr="00005BC3" w:rsidRDefault="00005BC3" w:rsidP="00005BC3">
      <w:r w:rsidRPr="00005BC3">
        <w:rPr>
          <w:b/>
          <w:bCs/>
        </w:rPr>
        <w:t>cpt3. Method</w:t>
      </w:r>
      <w:r w:rsidRPr="00005BC3">
        <w:t xml:space="preserve"> </w:t>
      </w:r>
    </w:p>
    <w:p w14:paraId="535FBC8C" w14:textId="0AA15E1D" w:rsidR="002E3CFB" w:rsidRPr="00735B77" w:rsidRDefault="002E3CFB" w:rsidP="00735B77">
      <w:pPr>
        <w:pStyle w:val="a7"/>
        <w:numPr>
          <w:ilvl w:val="0"/>
          <w:numId w:val="8"/>
        </w:numPr>
        <w:ind w:firstLineChars="0"/>
        <w:rPr>
          <w:b/>
          <w:bCs/>
        </w:rPr>
      </w:pPr>
      <w:r w:rsidRPr="00735B77">
        <w:rPr>
          <w:b/>
          <w:bCs/>
        </w:rPr>
        <w:t xml:space="preserve">About simulation of </w:t>
      </w:r>
      <w:r w:rsidR="00961AF3">
        <w:rPr>
          <w:b/>
          <w:bCs/>
        </w:rPr>
        <w:t>milling</w:t>
      </w:r>
      <w:r w:rsidRPr="00735B77">
        <w:rPr>
          <w:b/>
          <w:bCs/>
        </w:rPr>
        <w:t xml:space="preserve"> force</w:t>
      </w:r>
    </w:p>
    <w:p w14:paraId="64667410" w14:textId="18444A8E" w:rsidR="002E3CFB" w:rsidRDefault="00005BC3" w:rsidP="002E3CFB">
      <w:pPr>
        <w:pStyle w:val="a7"/>
        <w:numPr>
          <w:ilvl w:val="0"/>
          <w:numId w:val="6"/>
        </w:numPr>
        <w:ind w:firstLineChars="0"/>
      </w:pPr>
      <w:r w:rsidRPr="002E3CFB">
        <w:t xml:space="preserve">How do I simulate the </w:t>
      </w:r>
      <w:r w:rsidR="00961AF3">
        <w:t>milling</w:t>
      </w:r>
      <w:r w:rsidRPr="002E3CFB">
        <w:t xml:space="preserve"> force? </w:t>
      </w:r>
    </w:p>
    <w:p w14:paraId="3A074DD8" w14:textId="42731ED6" w:rsidR="002E3CFB" w:rsidRDefault="000260C2" w:rsidP="002E3CFB">
      <w:pPr>
        <w:pStyle w:val="a7"/>
        <w:numPr>
          <w:ilvl w:val="0"/>
          <w:numId w:val="6"/>
        </w:numPr>
        <w:ind w:firstLineChars="0"/>
      </w:pPr>
      <w:r w:rsidRPr="002E3CFB">
        <w:rPr>
          <w:rFonts w:hint="eastAsia"/>
        </w:rPr>
        <w:t>What</w:t>
      </w:r>
      <w:r w:rsidRPr="002E3CFB">
        <w:t xml:space="preserve"> </w:t>
      </w:r>
      <w:r w:rsidRPr="002E3CFB">
        <w:rPr>
          <w:rFonts w:hint="eastAsia"/>
        </w:rPr>
        <w:t>model</w:t>
      </w:r>
      <w:r w:rsidRPr="002E3CFB">
        <w:t xml:space="preserve"> </w:t>
      </w:r>
      <w:r w:rsidR="000743E4">
        <w:t>d</w:t>
      </w:r>
      <w:r w:rsidR="00E42F43">
        <w:rPr>
          <w:rFonts w:hint="eastAsia"/>
        </w:rPr>
        <w:t>o</w:t>
      </w:r>
      <w:r w:rsidR="000743E4">
        <w:t xml:space="preserve"> I use</w:t>
      </w:r>
      <w:r w:rsidRPr="002E3CFB">
        <w:rPr>
          <w:rFonts w:hint="eastAsia"/>
        </w:rPr>
        <w:t>?</w:t>
      </w:r>
      <w:r w:rsidRPr="002E3CFB">
        <w:t xml:space="preserve"> </w:t>
      </w:r>
    </w:p>
    <w:p w14:paraId="4E196685" w14:textId="4D468637" w:rsidR="000260C2" w:rsidRDefault="000260C2" w:rsidP="002E3CFB">
      <w:pPr>
        <w:pStyle w:val="a7"/>
        <w:numPr>
          <w:ilvl w:val="0"/>
          <w:numId w:val="6"/>
        </w:numPr>
        <w:ind w:firstLineChars="0"/>
      </w:pPr>
      <w:r w:rsidRPr="002E3CFB">
        <w:t xml:space="preserve">In which </w:t>
      </w:r>
      <w:r w:rsidRPr="002E3CFB">
        <w:rPr>
          <w:rFonts w:hint="eastAsia"/>
        </w:rPr>
        <w:t>way</w:t>
      </w:r>
      <w:r w:rsidRPr="002E3CFB">
        <w:t xml:space="preserve"> </w:t>
      </w:r>
      <w:r w:rsidR="00E42F43">
        <w:t xml:space="preserve">do </w:t>
      </w:r>
      <w:r w:rsidRPr="002E3CFB">
        <w:rPr>
          <w:rFonts w:hint="eastAsia"/>
        </w:rPr>
        <w:t>I</w:t>
      </w:r>
      <w:r w:rsidRPr="002E3CFB">
        <w:t xml:space="preserve"> simplify the real </w:t>
      </w:r>
      <w:r w:rsidR="00961AF3">
        <w:t>milling</w:t>
      </w:r>
      <w:r w:rsidRPr="002E3CFB">
        <w:t xml:space="preserve"> condition?</w:t>
      </w:r>
    </w:p>
    <w:p w14:paraId="441A1DC7" w14:textId="77777777" w:rsidR="00735B77" w:rsidRDefault="00735B77" w:rsidP="00005BC3">
      <w:pPr>
        <w:rPr>
          <w:b/>
          <w:bCs/>
        </w:rPr>
      </w:pPr>
    </w:p>
    <w:p w14:paraId="57718B61" w14:textId="5572C165" w:rsidR="002E3CFB" w:rsidRPr="00735B77" w:rsidRDefault="002E3CFB" w:rsidP="00735B77">
      <w:pPr>
        <w:pStyle w:val="a7"/>
        <w:numPr>
          <w:ilvl w:val="0"/>
          <w:numId w:val="8"/>
        </w:numPr>
        <w:ind w:firstLineChars="0"/>
        <w:rPr>
          <w:b/>
          <w:bCs/>
        </w:rPr>
      </w:pPr>
      <w:r w:rsidRPr="00735B77">
        <w:rPr>
          <w:b/>
          <w:bCs/>
        </w:rPr>
        <w:t xml:space="preserve">About simulation of </w:t>
      </w:r>
      <w:r w:rsidR="00E42F43">
        <w:rPr>
          <w:b/>
          <w:bCs/>
        </w:rPr>
        <w:t xml:space="preserve">the </w:t>
      </w:r>
      <w:r w:rsidRPr="00735B77">
        <w:rPr>
          <w:b/>
          <w:bCs/>
        </w:rPr>
        <w:t>UR</w:t>
      </w:r>
      <w:r w:rsidR="008415F3">
        <w:rPr>
          <w:b/>
          <w:bCs/>
        </w:rPr>
        <w:t>10</w:t>
      </w:r>
      <w:r w:rsidRPr="00735B77">
        <w:rPr>
          <w:b/>
          <w:bCs/>
        </w:rPr>
        <w:t xml:space="preserve"> robot arm</w:t>
      </w:r>
    </w:p>
    <w:p w14:paraId="2F7ECE14" w14:textId="42111A74" w:rsidR="00665FB1" w:rsidRDefault="00005BC3" w:rsidP="00735B77">
      <w:pPr>
        <w:pStyle w:val="a7"/>
        <w:numPr>
          <w:ilvl w:val="0"/>
          <w:numId w:val="7"/>
        </w:numPr>
        <w:ind w:firstLineChars="0"/>
      </w:pPr>
      <w:r w:rsidRPr="00005BC3">
        <w:t>How to model UR</w:t>
      </w:r>
      <w:r w:rsidR="008415F3">
        <w:t>10</w:t>
      </w:r>
      <w:r w:rsidRPr="00005BC3">
        <w:t xml:space="preserve"> robot arm and </w:t>
      </w:r>
      <w:r w:rsidR="00961AF3">
        <w:t>milling</w:t>
      </w:r>
      <w:r w:rsidRPr="00005BC3">
        <w:t xml:space="preserve"> force on </w:t>
      </w:r>
      <w:r w:rsidR="009272CD">
        <w:rPr>
          <w:rFonts w:hint="eastAsia"/>
        </w:rPr>
        <w:t>G</w:t>
      </w:r>
      <w:r w:rsidRPr="00005BC3">
        <w:t xml:space="preserve">azebo? </w:t>
      </w:r>
      <w:r w:rsidR="00F4025C">
        <w:t xml:space="preserve"> </w:t>
      </w:r>
    </w:p>
    <w:p w14:paraId="23B0D655" w14:textId="4F408E5E" w:rsidR="00735B77" w:rsidRDefault="00665FB1" w:rsidP="00665FB1">
      <w:pPr>
        <w:pStyle w:val="a7"/>
        <w:ind w:left="420" w:firstLineChars="0" w:firstLine="0"/>
      </w:pPr>
      <w:r w:rsidRPr="00665FB1">
        <w:t>Loading force as a function of time onto the tool</w:t>
      </w:r>
      <w:r w:rsidR="00F4025C">
        <w:t xml:space="preserve"> </w:t>
      </w:r>
    </w:p>
    <w:p w14:paraId="5BAEEB76" w14:textId="77777777" w:rsidR="00735B77" w:rsidRDefault="00735B77" w:rsidP="00735B77">
      <w:pPr>
        <w:rPr>
          <w:u w:val="single"/>
        </w:rPr>
      </w:pPr>
    </w:p>
    <w:p w14:paraId="4A3432FA" w14:textId="77777777" w:rsidR="00DF507F" w:rsidRPr="00DF507F" w:rsidRDefault="00005BC3" w:rsidP="00735B77">
      <w:pPr>
        <w:pStyle w:val="a7"/>
        <w:numPr>
          <w:ilvl w:val="0"/>
          <w:numId w:val="8"/>
        </w:numPr>
        <w:ind w:firstLineChars="0"/>
        <w:rPr>
          <w:b/>
          <w:bCs/>
        </w:rPr>
      </w:pPr>
      <w:r w:rsidRPr="00DF507F">
        <w:rPr>
          <w:b/>
          <w:bCs/>
        </w:rPr>
        <w:t>How to control the trajectory?</w:t>
      </w:r>
    </w:p>
    <w:p w14:paraId="7D40CA55" w14:textId="6BF82AA2" w:rsidR="00293CA6" w:rsidRDefault="00005BC3" w:rsidP="00DF507F">
      <w:pPr>
        <w:pStyle w:val="a7"/>
        <w:ind w:left="360" w:firstLineChars="0" w:firstLine="0"/>
      </w:pPr>
      <w:r w:rsidRPr="008415F3">
        <w:t xml:space="preserve"> -</w:t>
      </w:r>
      <w:r w:rsidRPr="00005BC3">
        <w:t>&gt; The framework/</w:t>
      </w:r>
      <w:r w:rsidR="001B374E">
        <w:t xml:space="preserve">flow </w:t>
      </w:r>
      <w:r w:rsidRPr="00005BC3">
        <w:t xml:space="preserve">chart of control system </w:t>
      </w:r>
      <w:r w:rsidR="00F4025C">
        <w:rPr>
          <w:rFonts w:hint="eastAsia"/>
        </w:rPr>
        <w:t>（core）</w:t>
      </w:r>
    </w:p>
    <w:p w14:paraId="1EAC9524" w14:textId="77777777" w:rsidR="00735B77" w:rsidRDefault="00735B77" w:rsidP="00735B77"/>
    <w:p w14:paraId="5E5B7A0F" w14:textId="2530A60A" w:rsidR="00753F23" w:rsidRPr="00B60A77" w:rsidRDefault="00293CA6" w:rsidP="00735B77">
      <w:pPr>
        <w:pStyle w:val="a7"/>
        <w:numPr>
          <w:ilvl w:val="0"/>
          <w:numId w:val="8"/>
        </w:numPr>
        <w:ind w:firstLineChars="0"/>
        <w:rPr>
          <w:b/>
          <w:bCs/>
        </w:rPr>
      </w:pPr>
      <w:r w:rsidRPr="00B60A77">
        <w:rPr>
          <w:b/>
          <w:bCs/>
        </w:rPr>
        <w:t xml:space="preserve">Which AI method </w:t>
      </w:r>
      <w:r w:rsidR="009272CD">
        <w:rPr>
          <w:b/>
          <w:bCs/>
        </w:rPr>
        <w:t xml:space="preserve">do </w:t>
      </w:r>
      <w:r w:rsidRPr="00B60A77">
        <w:rPr>
          <w:b/>
          <w:bCs/>
        </w:rPr>
        <w:t xml:space="preserve">I use? </w:t>
      </w:r>
    </w:p>
    <w:p w14:paraId="6990AB88" w14:textId="25FC4B74" w:rsidR="00404C3D" w:rsidRDefault="00753F23" w:rsidP="00753F23">
      <w:pPr>
        <w:pStyle w:val="a7"/>
        <w:ind w:left="360" w:firstLineChars="0" w:firstLine="0"/>
      </w:pPr>
      <w:r>
        <w:t xml:space="preserve">-&gt; </w:t>
      </w:r>
      <w:r w:rsidR="00293CA6" w:rsidRPr="008E58A1">
        <w:t xml:space="preserve">neural network control / </w:t>
      </w:r>
      <w:r w:rsidR="00293CA6" w:rsidRPr="008E58A1">
        <w:rPr>
          <w:rFonts w:hint="eastAsia"/>
        </w:rPr>
        <w:t>fuzzy</w:t>
      </w:r>
      <w:r w:rsidR="00293CA6" w:rsidRPr="008E58A1">
        <w:t xml:space="preserve"> control / </w:t>
      </w:r>
      <w:r w:rsidR="00293CA6" w:rsidRPr="008E58A1">
        <w:rPr>
          <w:rFonts w:hint="eastAsia"/>
        </w:rPr>
        <w:t>genetic</w:t>
      </w:r>
      <w:r w:rsidR="00293CA6" w:rsidRPr="008E58A1">
        <w:t xml:space="preserve"> algorithm…</w:t>
      </w:r>
      <w:r w:rsidR="00E3729A" w:rsidRPr="008E58A1">
        <w:t xml:space="preserve"> </w:t>
      </w:r>
    </w:p>
    <w:p w14:paraId="10BDA13F" w14:textId="77777777" w:rsidR="00735B77" w:rsidRPr="00735B77" w:rsidRDefault="00735B77" w:rsidP="00735B77">
      <w:pPr>
        <w:pStyle w:val="a7"/>
        <w:rPr>
          <w:color w:val="C00000"/>
        </w:rPr>
      </w:pPr>
    </w:p>
    <w:p w14:paraId="37CB2C0C" w14:textId="46A450E8" w:rsidR="00005BC3" w:rsidRPr="00B60A77" w:rsidRDefault="00582DD3" w:rsidP="00735B77">
      <w:pPr>
        <w:pStyle w:val="a7"/>
        <w:numPr>
          <w:ilvl w:val="0"/>
          <w:numId w:val="8"/>
        </w:numPr>
        <w:ind w:firstLineChars="0"/>
        <w:rPr>
          <w:b/>
          <w:bCs/>
        </w:rPr>
      </w:pPr>
      <w:r w:rsidRPr="00B60A77">
        <w:rPr>
          <w:b/>
          <w:bCs/>
        </w:rPr>
        <w:t>Introduce t</w:t>
      </w:r>
      <w:r w:rsidR="00005BC3" w:rsidRPr="00B60A77">
        <w:rPr>
          <w:b/>
          <w:bCs/>
        </w:rPr>
        <w:t xml:space="preserve">he </w:t>
      </w:r>
      <w:r w:rsidR="00293CA6" w:rsidRPr="00B60A77">
        <w:rPr>
          <w:b/>
          <w:bCs/>
        </w:rPr>
        <w:t xml:space="preserve">specific </w:t>
      </w:r>
      <w:r w:rsidR="00005BC3" w:rsidRPr="00B60A77">
        <w:rPr>
          <w:b/>
          <w:bCs/>
        </w:rPr>
        <w:t xml:space="preserve">algorithm I </w:t>
      </w:r>
      <w:r w:rsidR="00AC533D" w:rsidRPr="00B60A77">
        <w:rPr>
          <w:b/>
          <w:bCs/>
        </w:rPr>
        <w:t>use.</w:t>
      </w:r>
      <w:r w:rsidR="00005BC3" w:rsidRPr="00B60A77">
        <w:rPr>
          <w:b/>
          <w:bCs/>
        </w:rPr>
        <w:t xml:space="preserve"> </w:t>
      </w:r>
    </w:p>
    <w:p w14:paraId="6C6CD22D" w14:textId="172E09AD" w:rsidR="00D06EC8" w:rsidRPr="00582DD3" w:rsidRDefault="00D06EC8" w:rsidP="00005BC3"/>
    <w:p w14:paraId="5C35E2B3" w14:textId="77777777" w:rsidR="008F3561" w:rsidRPr="00005BC3" w:rsidRDefault="008F3561" w:rsidP="00005BC3"/>
    <w:p w14:paraId="08658953" w14:textId="77777777" w:rsidR="00005BC3" w:rsidRPr="00005BC3" w:rsidRDefault="00005BC3" w:rsidP="00005BC3">
      <w:r w:rsidRPr="00005BC3">
        <w:rPr>
          <w:b/>
          <w:bCs/>
        </w:rPr>
        <w:t>cpt4. Results</w:t>
      </w:r>
      <w:r w:rsidRPr="00005BC3">
        <w:t xml:space="preserve"> </w:t>
      </w:r>
    </w:p>
    <w:p w14:paraId="3A51FB23" w14:textId="325D9720" w:rsidR="00005BC3" w:rsidRPr="00D02CDA" w:rsidRDefault="00005BC3" w:rsidP="008F3561">
      <w:pPr>
        <w:pStyle w:val="a7"/>
        <w:numPr>
          <w:ilvl w:val="0"/>
          <w:numId w:val="9"/>
        </w:numPr>
        <w:ind w:firstLineChars="0"/>
        <w:rPr>
          <w:b/>
          <w:bCs/>
        </w:rPr>
      </w:pPr>
      <w:r w:rsidRPr="00D02CDA">
        <w:rPr>
          <w:b/>
          <w:bCs/>
        </w:rPr>
        <w:t xml:space="preserve">Evaluation of the controlling performance </w:t>
      </w:r>
    </w:p>
    <w:p w14:paraId="2ED13B82" w14:textId="1088DA32" w:rsidR="00CD725D" w:rsidRPr="000B3FD0" w:rsidRDefault="00CD725D" w:rsidP="00CD725D">
      <w:pPr>
        <w:pStyle w:val="a7"/>
        <w:numPr>
          <w:ilvl w:val="0"/>
          <w:numId w:val="7"/>
        </w:numPr>
        <w:ind w:firstLineChars="0"/>
        <w:rPr>
          <w:strike/>
        </w:rPr>
      </w:pPr>
      <w:r w:rsidRPr="000B3FD0">
        <w:rPr>
          <w:strike/>
        </w:rPr>
        <w:t>target order of magnitude of the error: 0.5</w:t>
      </w:r>
      <w:r w:rsidRPr="000B3FD0">
        <w:rPr>
          <w:rFonts w:hint="eastAsia"/>
          <w:strike/>
        </w:rPr>
        <w:t>mm</w:t>
      </w:r>
    </w:p>
    <w:p w14:paraId="2BE4B754" w14:textId="565E9590" w:rsidR="00CD725D" w:rsidRPr="00CD725D" w:rsidRDefault="009272CD" w:rsidP="00CD725D">
      <w:pPr>
        <w:ind w:firstLine="420"/>
      </w:pPr>
      <w:r>
        <w:t xml:space="preserve">the </w:t>
      </w:r>
      <w:r w:rsidR="00CD725D">
        <w:t xml:space="preserve">real </w:t>
      </w:r>
      <w:r w:rsidR="00CD725D" w:rsidRPr="00CD725D">
        <w:t>order of magnitude of the error</w:t>
      </w:r>
      <w:r w:rsidR="00CD725D">
        <w:t>:</w:t>
      </w:r>
    </w:p>
    <w:p w14:paraId="2AC067DF" w14:textId="059C9D8B" w:rsidR="008F3561" w:rsidRDefault="00CD725D" w:rsidP="00CD725D">
      <w:pPr>
        <w:pStyle w:val="a7"/>
        <w:numPr>
          <w:ilvl w:val="0"/>
          <w:numId w:val="7"/>
        </w:numPr>
        <w:ind w:firstLineChars="0"/>
      </w:pPr>
      <w:r>
        <w:t>Some graphic</w:t>
      </w:r>
      <w:r w:rsidR="009272CD">
        <w:t>s</w:t>
      </w:r>
      <w:r>
        <w:t xml:space="preserve"> to show the </w:t>
      </w:r>
      <w:r w:rsidR="00777828">
        <w:t xml:space="preserve">target and real </w:t>
      </w:r>
      <w:r>
        <w:t xml:space="preserve">trajectory </w:t>
      </w:r>
    </w:p>
    <w:p w14:paraId="06D2E80A" w14:textId="2923656E" w:rsidR="00CD725D" w:rsidRDefault="005175B6" w:rsidP="00CD725D">
      <w:r>
        <w:rPr>
          <w:rFonts w:hint="eastAsia"/>
        </w:rPr>
        <w:t>做出了一定的效果</w:t>
      </w:r>
    </w:p>
    <w:p w14:paraId="4DF6F26B" w14:textId="52D46998" w:rsidR="005175B6" w:rsidRDefault="005175B6" w:rsidP="00CD725D">
      <w:r>
        <w:rPr>
          <w:rFonts w:hint="eastAsia"/>
        </w:rPr>
        <w:t>写一份报告最终证明不是一个很好的方法，训练难度大，不好确定</w:t>
      </w:r>
      <w:r w:rsidR="00B469E9">
        <w:rPr>
          <w:rFonts w:hint="eastAsia"/>
        </w:rPr>
        <w:t>，也不是非常实时的方法，online需要很大的资源，训练的时间过长。不利于成为最终选定的好方法的东西</w:t>
      </w:r>
    </w:p>
    <w:p w14:paraId="39E3DD5C" w14:textId="79C73045" w:rsidR="004F4585" w:rsidRDefault="004F4585" w:rsidP="00CD725D">
      <w:r>
        <w:rPr>
          <w:rFonts w:hint="eastAsia"/>
        </w:rPr>
        <w:t>贴几副图出来</w:t>
      </w:r>
    </w:p>
    <w:p w14:paraId="6993C911" w14:textId="1FFDE875" w:rsidR="004F4585" w:rsidRDefault="004F4585" w:rsidP="00CD725D">
      <w:r>
        <w:rPr>
          <w:rFonts w:hint="eastAsia"/>
        </w:rPr>
        <w:lastRenderedPageBreak/>
        <w:t>没有任何外界补偿，有</w:t>
      </w:r>
      <w:proofErr w:type="spellStart"/>
      <w:r>
        <w:rPr>
          <w:rFonts w:hint="eastAsia"/>
        </w:rPr>
        <w:t>pid</w:t>
      </w:r>
      <w:proofErr w:type="spellEnd"/>
      <w:r>
        <w:rPr>
          <w:rFonts w:hint="eastAsia"/>
        </w:rPr>
        <w:t>补偿下，偏移的</w:t>
      </w:r>
    </w:p>
    <w:p w14:paraId="6ACBA1E0" w14:textId="605D912D" w:rsidR="004F4585" w:rsidRPr="00005BC3" w:rsidRDefault="004F4585" w:rsidP="00CD725D">
      <w:r>
        <w:rPr>
          <w:rFonts w:hint="eastAsia"/>
        </w:rPr>
        <w:t>加强化学习，偏移有什么作用</w:t>
      </w:r>
    </w:p>
    <w:p w14:paraId="05F037FF" w14:textId="77777777" w:rsidR="008F3561" w:rsidRPr="000B3FD0" w:rsidRDefault="00005BC3" w:rsidP="00005BC3">
      <w:pPr>
        <w:pStyle w:val="a7"/>
        <w:numPr>
          <w:ilvl w:val="0"/>
          <w:numId w:val="9"/>
        </w:numPr>
        <w:ind w:firstLineChars="0"/>
        <w:rPr>
          <w:b/>
          <w:bCs/>
          <w:strike/>
        </w:rPr>
      </w:pPr>
      <w:r w:rsidRPr="000B3FD0">
        <w:rPr>
          <w:b/>
          <w:bCs/>
          <w:strike/>
        </w:rPr>
        <w:t xml:space="preserve">Comparison with PID </w:t>
      </w:r>
      <w:r w:rsidR="00872F93" w:rsidRPr="000B3FD0">
        <w:rPr>
          <w:rFonts w:hint="eastAsia"/>
          <w:b/>
          <w:bCs/>
          <w:strike/>
        </w:rPr>
        <w:t>a</w:t>
      </w:r>
      <w:r w:rsidR="00872F93" w:rsidRPr="000B3FD0">
        <w:rPr>
          <w:b/>
          <w:bCs/>
          <w:strike/>
        </w:rPr>
        <w:t>nd other methods</w:t>
      </w:r>
    </w:p>
    <w:p w14:paraId="071A897B" w14:textId="003814F7" w:rsidR="00005BC3" w:rsidRDefault="00F66C4B" w:rsidP="00005BC3">
      <w:r>
        <w:rPr>
          <w:rFonts w:hint="eastAsia"/>
        </w:rPr>
        <w:t>之前想的是纯</w:t>
      </w:r>
      <w:proofErr w:type="spellStart"/>
      <w:r>
        <w:rPr>
          <w:rFonts w:hint="eastAsia"/>
        </w:rPr>
        <w:t>pid</w:t>
      </w:r>
      <w:proofErr w:type="spellEnd"/>
      <w:r>
        <w:t xml:space="preserve"> </w:t>
      </w:r>
      <w:r>
        <w:rPr>
          <w:rFonts w:hint="eastAsia"/>
        </w:rPr>
        <w:t>和 纯 强化学习</w:t>
      </w:r>
    </w:p>
    <w:p w14:paraId="028901BB" w14:textId="146ACE6E" w:rsidR="00F66C4B" w:rsidRDefault="00F66C4B" w:rsidP="00005BC3">
      <w:r>
        <w:rPr>
          <w:rFonts w:hint="eastAsia"/>
        </w:rPr>
        <w:t>或者和 完全没有控制器下做比较</w:t>
      </w:r>
    </w:p>
    <w:p w14:paraId="607E1086" w14:textId="07E1B050" w:rsidR="00F66C4B" w:rsidRDefault="00F66C4B" w:rsidP="00005BC3">
      <w:r>
        <w:rPr>
          <w:rFonts w:hint="eastAsia"/>
        </w:rPr>
        <w:t>多做几个案例，正弦力，白噪声 力，</w:t>
      </w:r>
      <w:r w:rsidR="00436CA8">
        <w:rPr>
          <w:rFonts w:hint="eastAsia"/>
        </w:rPr>
        <w:t>轨迹 平滑自然，轨迹2d</w:t>
      </w:r>
      <w:r w:rsidR="00436CA8">
        <w:t xml:space="preserve"> </w:t>
      </w:r>
      <w:r w:rsidR="00436CA8">
        <w:rPr>
          <w:rFonts w:hint="eastAsia"/>
        </w:rPr>
        <w:t>矩形（角发生振动）</w:t>
      </w:r>
    </w:p>
    <w:p w14:paraId="42657E22" w14:textId="77777777" w:rsidR="00F92CF3" w:rsidRPr="00005BC3" w:rsidRDefault="00F92CF3" w:rsidP="00005BC3"/>
    <w:p w14:paraId="6ED8F0D3" w14:textId="77777777" w:rsidR="00005BC3" w:rsidRPr="00005BC3" w:rsidRDefault="00005BC3" w:rsidP="00005BC3">
      <w:r w:rsidRPr="00005BC3">
        <w:rPr>
          <w:b/>
          <w:bCs/>
        </w:rPr>
        <w:t>cpt5. Conclusion &amp; further research</w:t>
      </w:r>
      <w:r w:rsidRPr="00005BC3">
        <w:t xml:space="preserve"> </w:t>
      </w:r>
    </w:p>
    <w:p w14:paraId="139BCD49" w14:textId="7B10261A" w:rsidR="00005BC3" w:rsidRDefault="0057198C" w:rsidP="00496002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I</w:t>
      </w:r>
      <w:r w:rsidR="00496002">
        <w:t>s</w:t>
      </w:r>
      <w:r w:rsidR="00C71222">
        <w:t xml:space="preserve"> t</w:t>
      </w:r>
      <w:r w:rsidR="00005BC3" w:rsidRPr="00005BC3">
        <w:t xml:space="preserve">he performance of </w:t>
      </w:r>
      <w:r w:rsidR="004037B6">
        <w:t xml:space="preserve">the </w:t>
      </w:r>
      <w:r w:rsidR="00005BC3" w:rsidRPr="00005BC3">
        <w:t>RI-based control method better</w:t>
      </w:r>
      <w:r w:rsidR="00C71222">
        <w:t>?</w:t>
      </w:r>
      <w:r w:rsidR="00005BC3" w:rsidRPr="00005BC3">
        <w:t xml:space="preserve"> </w:t>
      </w:r>
    </w:p>
    <w:p w14:paraId="6EDBB08C" w14:textId="77777777" w:rsidR="00496002" w:rsidRDefault="00496002" w:rsidP="00496002"/>
    <w:p w14:paraId="5B1F1C18" w14:textId="55DDEEE1" w:rsidR="00005BC3" w:rsidRDefault="0057198C" w:rsidP="00005BC3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F</w:t>
      </w:r>
      <w:r w:rsidR="00005BC3" w:rsidRPr="00005BC3">
        <w:t xml:space="preserve">urther study: from simulation to realization </w:t>
      </w:r>
    </w:p>
    <w:p w14:paraId="1F261407" w14:textId="24195846" w:rsidR="009D55D7" w:rsidRDefault="009D55D7" w:rsidP="00005BC3"/>
    <w:p w14:paraId="7B5C3065" w14:textId="77777777" w:rsidR="00496002" w:rsidRPr="00005BC3" w:rsidRDefault="00496002" w:rsidP="00005BC3"/>
    <w:p w14:paraId="5385B5DC" w14:textId="1C9469B8" w:rsidR="00005BC3" w:rsidRDefault="00005BC3" w:rsidP="00005BC3">
      <w:pPr>
        <w:rPr>
          <w:b/>
          <w:bCs/>
        </w:rPr>
      </w:pPr>
      <w:r w:rsidRPr="00005BC3">
        <w:rPr>
          <w:b/>
          <w:bCs/>
        </w:rPr>
        <w:t>References</w:t>
      </w:r>
    </w:p>
    <w:p w14:paraId="4B9E9D66" w14:textId="663B5D28" w:rsidR="00005BC3" w:rsidRPr="008E58A1" w:rsidRDefault="00114C92" w:rsidP="00005BC3">
      <w:pPr>
        <w:rPr>
          <w:b/>
          <w:bCs/>
        </w:rPr>
      </w:pPr>
      <w:r w:rsidRPr="008E58A1">
        <w:rPr>
          <w:rFonts w:hint="eastAsia"/>
          <w:b/>
          <w:bCs/>
        </w:rPr>
        <w:t>Appendix</w:t>
      </w:r>
    </w:p>
    <w:p w14:paraId="189B50CF" w14:textId="7CC17C08" w:rsidR="004A417A" w:rsidRDefault="004A417A"/>
    <w:p w14:paraId="25C03E10" w14:textId="5B19A8BA" w:rsidR="00744266" w:rsidRDefault="00744266"/>
    <w:p w14:paraId="026ADB44" w14:textId="586A5E33" w:rsidR="00744266" w:rsidRDefault="00744266"/>
    <w:p w14:paraId="03ACA19A" w14:textId="10C0379D" w:rsidR="00744266" w:rsidRDefault="00744266"/>
    <w:p w14:paraId="39222B06" w14:textId="42ADED2C" w:rsidR="00744266" w:rsidRDefault="00B7304A">
      <w:r>
        <w:t>P</w:t>
      </w:r>
      <w:r>
        <w:rPr>
          <w:rFonts w:hint="eastAsia"/>
        </w:rPr>
        <w:t>id可以先不加</w:t>
      </w:r>
    </w:p>
    <w:p w14:paraId="257090AB" w14:textId="11352948" w:rsidR="00B7304A" w:rsidRDefault="00B7304A">
      <w:r>
        <w:t>H</w:t>
      </w:r>
      <w:r>
        <w:rPr>
          <w:rFonts w:hint="eastAsia"/>
        </w:rPr>
        <w:t>iwi</w:t>
      </w:r>
    </w:p>
    <w:p w14:paraId="3F7D5E49" w14:textId="4796FA06" w:rsidR="000603F2" w:rsidRDefault="000603F2"/>
    <w:p w14:paraId="06029A6A" w14:textId="70708121" w:rsidR="000603F2" w:rsidRDefault="000603F2">
      <w:r>
        <w:rPr>
          <w:rFonts w:hint="eastAsia"/>
        </w:rPr>
        <w:t>2</w:t>
      </w:r>
      <w:r>
        <w:t>66-274</w:t>
      </w:r>
      <w:r>
        <w:rPr>
          <w:rFonts w:hint="eastAsia"/>
        </w:rPr>
        <w:t>行</w:t>
      </w:r>
    </w:p>
    <w:sectPr w:rsidR="000603F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Microsoft Office 用户" w:date="2021-08-15T17:41:00Z" w:initials="MO用">
    <w:p w14:paraId="43C91774" w14:textId="62A48943" w:rsidR="00CB68C2" w:rsidRDefault="00CB68C2">
      <w:pPr>
        <w:pStyle w:val="a9"/>
      </w:pPr>
      <w:r>
        <w:rPr>
          <w:rStyle w:val="a8"/>
        </w:rPr>
        <w:annotationRef/>
      </w:r>
      <w:r>
        <w:rPr>
          <w:rFonts w:hint="eastAsia"/>
        </w:rPr>
        <w:t>b</w:t>
      </w:r>
      <w:r>
        <w:t>ackground</w:t>
      </w:r>
    </w:p>
  </w:comment>
  <w:comment w:id="3" w:author="Microsoft Office 用户" w:date="2021-08-15T17:42:00Z" w:initials="MO用">
    <w:p w14:paraId="5D32BC82" w14:textId="3A1D3A3B" w:rsidR="00CB68C2" w:rsidRDefault="00CB68C2">
      <w:pPr>
        <w:pStyle w:val="a9"/>
      </w:pPr>
      <w:r>
        <w:rPr>
          <w:rStyle w:val="a8"/>
        </w:rPr>
        <w:annotationRef/>
      </w:r>
      <w:r>
        <w:rPr>
          <w:rFonts w:hint="eastAsia"/>
        </w:rPr>
        <w:t>r</w:t>
      </w:r>
      <w:r>
        <w:t>equirement</w:t>
      </w:r>
    </w:p>
  </w:comment>
  <w:comment w:id="4" w:author="Microsoft Office 用户" w:date="2021-08-15T17:41:00Z" w:initials="MO用">
    <w:p w14:paraId="2F66C781" w14:textId="396DC91C" w:rsidR="00CB68C2" w:rsidRDefault="00CB68C2">
      <w:pPr>
        <w:pStyle w:val="a9"/>
      </w:pPr>
      <w:r>
        <w:rPr>
          <w:rStyle w:val="a8"/>
        </w:rPr>
        <w:annotationRef/>
      </w:r>
      <w:r>
        <w:rPr>
          <w:rFonts w:hint="eastAsia"/>
        </w:rPr>
        <w:t>c</w:t>
      </w:r>
      <w:r>
        <w:t>hallenge</w:t>
      </w:r>
    </w:p>
  </w:comment>
  <w:comment w:id="5" w:author="Microsoft Office 用户" w:date="2021-08-15T17:42:00Z" w:initials="MO用">
    <w:p w14:paraId="5F2D67B0" w14:textId="156F5A1E" w:rsidR="00CB68C2" w:rsidRDefault="00CB68C2">
      <w:pPr>
        <w:pStyle w:val="a9"/>
      </w:pPr>
      <w:r>
        <w:rPr>
          <w:rStyle w:val="a8"/>
        </w:rPr>
        <w:annotationRef/>
      </w:r>
      <w:r>
        <w:rPr>
          <w:rFonts w:hint="eastAsia"/>
        </w:rPr>
        <w:t>a</w:t>
      </w:r>
      <w:r>
        <w:t xml:space="preserve"> brief overview of the </w:t>
      </w:r>
      <w:r w:rsidR="007B2693">
        <w:t xml:space="preserve">existing </w:t>
      </w:r>
      <w:r>
        <w:t xml:space="preserve">methods used in </w:t>
      </w:r>
      <w:r w:rsidR="007B2693">
        <w:t>1</w:t>
      </w:r>
      <w:r>
        <w:t xml:space="preserve"> </w:t>
      </w:r>
      <w:proofErr w:type="gramStart"/>
      <w:r>
        <w:t>sentences</w:t>
      </w:r>
      <w:proofErr w:type="gramEnd"/>
    </w:p>
  </w:comment>
  <w:comment w:id="6" w:author="Microsoft Office 用户" w:date="2021-08-15T17:50:00Z" w:initials="MO用">
    <w:p w14:paraId="20ABADCF" w14:textId="4EFB16BB" w:rsidR="007B2693" w:rsidRDefault="007B2693">
      <w:pPr>
        <w:pStyle w:val="a9"/>
      </w:pPr>
      <w:r>
        <w:rPr>
          <w:rStyle w:val="a8"/>
        </w:rPr>
        <w:annotationRef/>
      </w:r>
      <w:r>
        <w:rPr>
          <w:rFonts w:hint="eastAsia"/>
        </w:rPr>
        <w:t>d</w:t>
      </w:r>
      <w:r>
        <w:t>rawback of existing method</w:t>
      </w:r>
    </w:p>
  </w:comment>
  <w:comment w:id="7" w:author="Microsoft Office 用户" w:date="2021-08-15T18:41:00Z" w:initials="MO用">
    <w:p w14:paraId="09FD1ECE" w14:textId="54FF42E3" w:rsidR="007D1A4C" w:rsidRDefault="007D1A4C">
      <w:pPr>
        <w:pStyle w:val="a9"/>
      </w:pPr>
      <w:r>
        <w:rPr>
          <w:rStyle w:val="a8"/>
        </w:rPr>
        <w:annotationRef/>
      </w:r>
      <w:r>
        <w:t xml:space="preserve">research </w:t>
      </w:r>
      <w:r>
        <w:rPr>
          <w:rFonts w:hint="eastAsia"/>
        </w:rPr>
        <w:t>g</w:t>
      </w:r>
      <w:r>
        <w:t>ap</w:t>
      </w:r>
    </w:p>
  </w:comment>
  <w:comment w:id="8" w:author="Microsoft Office 用户" w:date="2021-08-15T17:58:00Z" w:initials="MO用">
    <w:p w14:paraId="77FB7A0F" w14:textId="77777777" w:rsidR="007B2693" w:rsidRDefault="007B2693" w:rsidP="007B2693">
      <w:pPr>
        <w:pStyle w:val="a9"/>
      </w:pPr>
      <w:r>
        <w:rPr>
          <w:rStyle w:val="a8"/>
        </w:rPr>
        <w:annotationRef/>
      </w:r>
      <w:r>
        <w:rPr>
          <w:rStyle w:val="a8"/>
        </w:rPr>
        <w:annotationRef/>
      </w:r>
      <w:r>
        <w:rPr>
          <w:rFonts w:hint="eastAsia"/>
        </w:rPr>
        <w:t>l</w:t>
      </w:r>
      <w:r>
        <w:t>ead to our proposal/ introduce our solution</w:t>
      </w:r>
    </w:p>
    <w:p w14:paraId="7B8B85AC" w14:textId="05868631" w:rsidR="007B2693" w:rsidRPr="007B2693" w:rsidRDefault="007B2693">
      <w:pPr>
        <w:pStyle w:val="a9"/>
      </w:pPr>
    </w:p>
  </w:comment>
  <w:comment w:id="9" w:author="Microsoft Office 用户" w:date="2021-08-15T18:12:00Z" w:initials="MO用">
    <w:p w14:paraId="40C44989" w14:textId="6F6A07FE" w:rsidR="00BE6D10" w:rsidRDefault="00BE6D10">
      <w:pPr>
        <w:pStyle w:val="a9"/>
      </w:pPr>
      <w:r>
        <w:rPr>
          <w:rStyle w:val="a8"/>
        </w:rPr>
        <w:annotationRef/>
      </w:r>
      <w:r>
        <w:rPr>
          <w:rFonts w:hint="eastAsia"/>
        </w:rPr>
        <w:t>O</w:t>
      </w:r>
      <w:r>
        <w:t>ur method</w:t>
      </w:r>
    </w:p>
  </w:comment>
  <w:comment w:id="10" w:author="Microsoft Office 用户" w:date="2021-08-15T18:43:00Z" w:initials="MO用">
    <w:p w14:paraId="5E5DFEEC" w14:textId="4CFD3B4B" w:rsidR="00436F7D" w:rsidRDefault="00436F7D">
      <w:pPr>
        <w:pStyle w:val="a9"/>
      </w:pPr>
      <w:r>
        <w:rPr>
          <w:rStyle w:val="a8"/>
        </w:rPr>
        <w:annotationRef/>
      </w:r>
      <w:r>
        <w:rPr>
          <w:rFonts w:hint="eastAsia"/>
        </w:rPr>
        <w:t>r</w:t>
      </w:r>
      <w:r>
        <w:t>esul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3C91774" w15:done="0"/>
  <w15:commentEx w15:paraId="5D32BC82" w15:done="0"/>
  <w15:commentEx w15:paraId="2F66C781" w15:done="0"/>
  <w15:commentEx w15:paraId="5F2D67B0" w15:done="0"/>
  <w15:commentEx w15:paraId="20ABADCF" w15:done="0"/>
  <w15:commentEx w15:paraId="09FD1ECE" w15:done="0"/>
  <w15:commentEx w15:paraId="7B8B85AC" w15:done="0"/>
  <w15:commentEx w15:paraId="40C44989" w15:done="0"/>
  <w15:commentEx w15:paraId="5E5DFEE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C3D066" w16cex:dateUtc="2021-08-15T09:41:00Z"/>
  <w16cex:commentExtensible w16cex:durableId="24C3D078" w16cex:dateUtc="2021-08-15T09:42:00Z"/>
  <w16cex:commentExtensible w16cex:durableId="24C3D055" w16cex:dateUtc="2021-08-15T09:41:00Z"/>
  <w16cex:commentExtensible w16cex:durableId="24C3D095" w16cex:dateUtc="2021-08-15T09:42:00Z"/>
  <w16cex:commentExtensible w16cex:durableId="24C3D25B" w16cex:dateUtc="2021-08-15T09:50:00Z"/>
  <w16cex:commentExtensible w16cex:durableId="24C3DE63" w16cex:dateUtc="2021-08-15T10:41:00Z"/>
  <w16cex:commentExtensible w16cex:durableId="24C3D437" w16cex:dateUtc="2021-08-15T09:58:00Z"/>
  <w16cex:commentExtensible w16cex:durableId="24C3D790" w16cex:dateUtc="2021-08-15T10:12:00Z"/>
  <w16cex:commentExtensible w16cex:durableId="24C3DEB4" w16cex:dateUtc="2021-08-15T10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3C91774" w16cid:durableId="24C3D066"/>
  <w16cid:commentId w16cid:paraId="5D32BC82" w16cid:durableId="24C3D078"/>
  <w16cid:commentId w16cid:paraId="2F66C781" w16cid:durableId="24C3D055"/>
  <w16cid:commentId w16cid:paraId="5F2D67B0" w16cid:durableId="24C3D095"/>
  <w16cid:commentId w16cid:paraId="20ABADCF" w16cid:durableId="24C3D25B"/>
  <w16cid:commentId w16cid:paraId="09FD1ECE" w16cid:durableId="24C3DE63"/>
  <w16cid:commentId w16cid:paraId="7B8B85AC" w16cid:durableId="24C3D437"/>
  <w16cid:commentId w16cid:paraId="40C44989" w16cid:durableId="24C3D790"/>
  <w16cid:commentId w16cid:paraId="5E5DFEEC" w16cid:durableId="24C3DEB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E7163" w14:textId="77777777" w:rsidR="00446916" w:rsidRDefault="00446916" w:rsidP="00005BC3">
      <w:r>
        <w:separator/>
      </w:r>
    </w:p>
  </w:endnote>
  <w:endnote w:type="continuationSeparator" w:id="0">
    <w:p w14:paraId="041E6865" w14:textId="77777777" w:rsidR="00446916" w:rsidRDefault="00446916" w:rsidP="00005B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7E129" w14:textId="77777777" w:rsidR="00446916" w:rsidRDefault="00446916" w:rsidP="00005BC3">
      <w:r>
        <w:separator/>
      </w:r>
    </w:p>
  </w:footnote>
  <w:footnote w:type="continuationSeparator" w:id="0">
    <w:p w14:paraId="7A9E3BC4" w14:textId="77777777" w:rsidR="00446916" w:rsidRDefault="00446916" w:rsidP="00005B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20984"/>
    <w:multiLevelType w:val="hybridMultilevel"/>
    <w:tmpl w:val="E758D38A"/>
    <w:lvl w:ilvl="0" w:tplc="17E8A83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FA90A7A"/>
    <w:multiLevelType w:val="hybridMultilevel"/>
    <w:tmpl w:val="634E147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0971945"/>
    <w:multiLevelType w:val="hybridMultilevel"/>
    <w:tmpl w:val="89CCD2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30720BA"/>
    <w:multiLevelType w:val="hybridMultilevel"/>
    <w:tmpl w:val="2E027E9A"/>
    <w:lvl w:ilvl="0" w:tplc="42703AD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B7A5B18"/>
    <w:multiLevelType w:val="hybridMultilevel"/>
    <w:tmpl w:val="CFE89756"/>
    <w:lvl w:ilvl="0" w:tplc="AF2842B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C523BFD"/>
    <w:multiLevelType w:val="hybridMultilevel"/>
    <w:tmpl w:val="C8366B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D5163AA"/>
    <w:multiLevelType w:val="hybridMultilevel"/>
    <w:tmpl w:val="87369D4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0FE3A3E"/>
    <w:multiLevelType w:val="hybridMultilevel"/>
    <w:tmpl w:val="DEF01FEE"/>
    <w:lvl w:ilvl="0" w:tplc="D12895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60A2666"/>
    <w:multiLevelType w:val="hybridMultilevel"/>
    <w:tmpl w:val="84005FC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7FE37D7D"/>
    <w:multiLevelType w:val="hybridMultilevel"/>
    <w:tmpl w:val="055A9FA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6"/>
  </w:num>
  <w:num w:numId="4">
    <w:abstractNumId w:val="3"/>
  </w:num>
  <w:num w:numId="5">
    <w:abstractNumId w:val="8"/>
  </w:num>
  <w:num w:numId="6">
    <w:abstractNumId w:val="2"/>
  </w:num>
  <w:num w:numId="7">
    <w:abstractNumId w:val="5"/>
  </w:num>
  <w:num w:numId="8">
    <w:abstractNumId w:val="0"/>
  </w:num>
  <w:num w:numId="9">
    <w:abstractNumId w:val="4"/>
  </w:num>
  <w:num w:numId="10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rosoft Office 用户">
    <w15:presenceInfo w15:providerId="None" w15:userId="Microsoft Office 用户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LQwMjEwNTa0NLZQ0lEKTi0uzszPAykwqwUAjYVUZiwAAAA="/>
  </w:docVars>
  <w:rsids>
    <w:rsidRoot w:val="007722DB"/>
    <w:rsid w:val="00005BC3"/>
    <w:rsid w:val="000260C2"/>
    <w:rsid w:val="00026721"/>
    <w:rsid w:val="00032C56"/>
    <w:rsid w:val="000603F2"/>
    <w:rsid w:val="000743E4"/>
    <w:rsid w:val="000B3FD0"/>
    <w:rsid w:val="000B6A57"/>
    <w:rsid w:val="000E765A"/>
    <w:rsid w:val="000F2575"/>
    <w:rsid w:val="00103FAD"/>
    <w:rsid w:val="00105FF5"/>
    <w:rsid w:val="00110B97"/>
    <w:rsid w:val="00114C92"/>
    <w:rsid w:val="00126745"/>
    <w:rsid w:val="00134B71"/>
    <w:rsid w:val="00137A39"/>
    <w:rsid w:val="001A3DA3"/>
    <w:rsid w:val="001B374E"/>
    <w:rsid w:val="001B6DFB"/>
    <w:rsid w:val="001D3ACD"/>
    <w:rsid w:val="00235B8B"/>
    <w:rsid w:val="00283B37"/>
    <w:rsid w:val="00293CA6"/>
    <w:rsid w:val="0029697C"/>
    <w:rsid w:val="002A3295"/>
    <w:rsid w:val="002B1152"/>
    <w:rsid w:val="002E3CFB"/>
    <w:rsid w:val="00307E95"/>
    <w:rsid w:val="003167B3"/>
    <w:rsid w:val="0032173B"/>
    <w:rsid w:val="00326AB1"/>
    <w:rsid w:val="00362260"/>
    <w:rsid w:val="003866BC"/>
    <w:rsid w:val="00387427"/>
    <w:rsid w:val="003A4533"/>
    <w:rsid w:val="003B3790"/>
    <w:rsid w:val="003D0329"/>
    <w:rsid w:val="003D4649"/>
    <w:rsid w:val="003E2A84"/>
    <w:rsid w:val="003E4BAD"/>
    <w:rsid w:val="003F0EAE"/>
    <w:rsid w:val="003F12FD"/>
    <w:rsid w:val="003F3A5A"/>
    <w:rsid w:val="004037B6"/>
    <w:rsid w:val="00404C3D"/>
    <w:rsid w:val="004268B5"/>
    <w:rsid w:val="00426A65"/>
    <w:rsid w:val="00436CA8"/>
    <w:rsid w:val="00436F7D"/>
    <w:rsid w:val="004435BA"/>
    <w:rsid w:val="00446916"/>
    <w:rsid w:val="00466B3E"/>
    <w:rsid w:val="00496002"/>
    <w:rsid w:val="004A0076"/>
    <w:rsid w:val="004A417A"/>
    <w:rsid w:val="004B059C"/>
    <w:rsid w:val="004C4CB8"/>
    <w:rsid w:val="004F4585"/>
    <w:rsid w:val="005175B6"/>
    <w:rsid w:val="00561A68"/>
    <w:rsid w:val="0057198C"/>
    <w:rsid w:val="00582DD3"/>
    <w:rsid w:val="005842C4"/>
    <w:rsid w:val="005A168B"/>
    <w:rsid w:val="005B6B26"/>
    <w:rsid w:val="005D0E6B"/>
    <w:rsid w:val="00641AE4"/>
    <w:rsid w:val="00643391"/>
    <w:rsid w:val="006574A1"/>
    <w:rsid w:val="00665FB1"/>
    <w:rsid w:val="00674D0F"/>
    <w:rsid w:val="00675A0E"/>
    <w:rsid w:val="0067725D"/>
    <w:rsid w:val="006A4761"/>
    <w:rsid w:val="00735B77"/>
    <w:rsid w:val="00744266"/>
    <w:rsid w:val="00753F23"/>
    <w:rsid w:val="00757BDA"/>
    <w:rsid w:val="007722DB"/>
    <w:rsid w:val="00777828"/>
    <w:rsid w:val="0078435A"/>
    <w:rsid w:val="007A4D67"/>
    <w:rsid w:val="007B2693"/>
    <w:rsid w:val="007D1A4C"/>
    <w:rsid w:val="007F0859"/>
    <w:rsid w:val="00811EA7"/>
    <w:rsid w:val="0083046E"/>
    <w:rsid w:val="008415F3"/>
    <w:rsid w:val="00872F93"/>
    <w:rsid w:val="0087743D"/>
    <w:rsid w:val="008903AE"/>
    <w:rsid w:val="00897B9D"/>
    <w:rsid w:val="008C679C"/>
    <w:rsid w:val="008D723D"/>
    <w:rsid w:val="008E58A1"/>
    <w:rsid w:val="008F3561"/>
    <w:rsid w:val="00915F5F"/>
    <w:rsid w:val="00917B23"/>
    <w:rsid w:val="009272CD"/>
    <w:rsid w:val="009359F6"/>
    <w:rsid w:val="00961AF3"/>
    <w:rsid w:val="00990488"/>
    <w:rsid w:val="009A58CC"/>
    <w:rsid w:val="009A7BEB"/>
    <w:rsid w:val="009B1C20"/>
    <w:rsid w:val="009B79C1"/>
    <w:rsid w:val="009D13EF"/>
    <w:rsid w:val="009D55D7"/>
    <w:rsid w:val="009D6210"/>
    <w:rsid w:val="009E47DE"/>
    <w:rsid w:val="009F0B54"/>
    <w:rsid w:val="00A06146"/>
    <w:rsid w:val="00A37FD1"/>
    <w:rsid w:val="00A46A5E"/>
    <w:rsid w:val="00A51938"/>
    <w:rsid w:val="00A532EF"/>
    <w:rsid w:val="00A60E6A"/>
    <w:rsid w:val="00A75A94"/>
    <w:rsid w:val="00A83FEB"/>
    <w:rsid w:val="00A904C3"/>
    <w:rsid w:val="00AB47E0"/>
    <w:rsid w:val="00AC3533"/>
    <w:rsid w:val="00AC533D"/>
    <w:rsid w:val="00AF6953"/>
    <w:rsid w:val="00B0353E"/>
    <w:rsid w:val="00B15793"/>
    <w:rsid w:val="00B469E9"/>
    <w:rsid w:val="00B60A77"/>
    <w:rsid w:val="00B7304A"/>
    <w:rsid w:val="00B87BDF"/>
    <w:rsid w:val="00BB0D39"/>
    <w:rsid w:val="00BB548C"/>
    <w:rsid w:val="00BD3D9F"/>
    <w:rsid w:val="00BE6D10"/>
    <w:rsid w:val="00C04420"/>
    <w:rsid w:val="00C12F32"/>
    <w:rsid w:val="00C1477E"/>
    <w:rsid w:val="00C4750E"/>
    <w:rsid w:val="00C70A27"/>
    <w:rsid w:val="00C71222"/>
    <w:rsid w:val="00C84DB9"/>
    <w:rsid w:val="00CB41B0"/>
    <w:rsid w:val="00CB68C2"/>
    <w:rsid w:val="00CC3EBF"/>
    <w:rsid w:val="00CD725D"/>
    <w:rsid w:val="00CE0B1D"/>
    <w:rsid w:val="00CF2ED4"/>
    <w:rsid w:val="00D024CC"/>
    <w:rsid w:val="00D02CDA"/>
    <w:rsid w:val="00D068E1"/>
    <w:rsid w:val="00D06EC8"/>
    <w:rsid w:val="00D12541"/>
    <w:rsid w:val="00D553B5"/>
    <w:rsid w:val="00D554B7"/>
    <w:rsid w:val="00D71276"/>
    <w:rsid w:val="00D94BB5"/>
    <w:rsid w:val="00DB4869"/>
    <w:rsid w:val="00DC31A8"/>
    <w:rsid w:val="00DE5BD8"/>
    <w:rsid w:val="00DF507F"/>
    <w:rsid w:val="00E00D7A"/>
    <w:rsid w:val="00E15A5C"/>
    <w:rsid w:val="00E27212"/>
    <w:rsid w:val="00E3729A"/>
    <w:rsid w:val="00E42F43"/>
    <w:rsid w:val="00E651C7"/>
    <w:rsid w:val="00E71A8D"/>
    <w:rsid w:val="00E75162"/>
    <w:rsid w:val="00EB46BE"/>
    <w:rsid w:val="00EC7531"/>
    <w:rsid w:val="00F255E6"/>
    <w:rsid w:val="00F25AF3"/>
    <w:rsid w:val="00F4025C"/>
    <w:rsid w:val="00F50A9F"/>
    <w:rsid w:val="00F65151"/>
    <w:rsid w:val="00F66C4B"/>
    <w:rsid w:val="00F83974"/>
    <w:rsid w:val="00F90D98"/>
    <w:rsid w:val="00F92CF3"/>
    <w:rsid w:val="00FB2434"/>
    <w:rsid w:val="00FF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F9BAE24"/>
  <w15:chartTrackingRefBased/>
  <w15:docId w15:val="{60980C02-2958-4E0F-9312-B08F4F7A4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05B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05BC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05B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05BC3"/>
    <w:rPr>
      <w:sz w:val="18"/>
      <w:szCs w:val="18"/>
    </w:rPr>
  </w:style>
  <w:style w:type="paragraph" w:styleId="a7">
    <w:name w:val="List Paragraph"/>
    <w:basedOn w:val="a"/>
    <w:uiPriority w:val="34"/>
    <w:qFormat/>
    <w:rsid w:val="000260C2"/>
    <w:pPr>
      <w:ind w:firstLineChars="200" w:firstLine="420"/>
    </w:pPr>
  </w:style>
  <w:style w:type="character" w:styleId="a8">
    <w:name w:val="annotation reference"/>
    <w:basedOn w:val="a0"/>
    <w:uiPriority w:val="99"/>
    <w:semiHidden/>
    <w:unhideWhenUsed/>
    <w:rsid w:val="00387427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387427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387427"/>
  </w:style>
  <w:style w:type="paragraph" w:styleId="ab">
    <w:name w:val="annotation subject"/>
    <w:basedOn w:val="a9"/>
    <w:next w:val="a9"/>
    <w:link w:val="ac"/>
    <w:uiPriority w:val="99"/>
    <w:semiHidden/>
    <w:unhideWhenUsed/>
    <w:rsid w:val="00387427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3874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3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C9D86732-1A9A-7A4B-9864-08ADCF0A5E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1211</Words>
  <Characters>6903</Characters>
  <Application>Microsoft Office Word</Application>
  <DocSecurity>0</DocSecurity>
  <Lines>57</Lines>
  <Paragraphs>16</Paragraphs>
  <ScaleCrop>false</ScaleCrop>
  <Company/>
  <LinksUpToDate>false</LinksUpToDate>
  <CharactersWithSpaces>8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CHI</dc:creator>
  <cp:keywords/>
  <dc:description/>
  <cp:lastModifiedBy>uqlao</cp:lastModifiedBy>
  <cp:revision>22</cp:revision>
  <dcterms:created xsi:type="dcterms:W3CDTF">2021-08-17T15:33:00Z</dcterms:created>
  <dcterms:modified xsi:type="dcterms:W3CDTF">2021-09-23T03:25:00Z</dcterms:modified>
</cp:coreProperties>
</file>